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30AD" w:rsidRPr="000234F0" w:rsidRDefault="00EA30AD" w:rsidP="00EA30AD">
      <w:pPr>
        <w:bidi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ریاست محترم دانشکده</w:t>
      </w:r>
    </w:p>
    <w:p w:rsidR="00EA30AD" w:rsidRPr="000234F0" w:rsidRDefault="00EA30AD" w:rsidP="00EA30AD">
      <w:pPr>
        <w:bidi/>
        <w:jc w:val="both"/>
        <w:rPr>
          <w:rFonts w:cs="B Nazanin"/>
          <w:rtl/>
          <w:lang w:bidi="fa-IR"/>
        </w:rPr>
      </w:pPr>
      <w:r w:rsidRPr="000234F0">
        <w:rPr>
          <w:rFonts w:cs="B Nazanin" w:hint="cs"/>
          <w:rtl/>
        </w:rPr>
        <w:t>با اهدا</w:t>
      </w:r>
      <w:r>
        <w:rPr>
          <w:rFonts w:cs="B Nazanin" w:hint="cs"/>
          <w:rtl/>
        </w:rPr>
        <w:t>ء</w:t>
      </w:r>
      <w:r w:rsidRPr="000234F0">
        <w:rPr>
          <w:rFonts w:cs="B Nazanin" w:hint="cs"/>
          <w:rtl/>
        </w:rPr>
        <w:t xml:space="preserve"> سلام</w:t>
      </w:r>
      <w:r>
        <w:rPr>
          <w:rFonts w:cs="B Nazanin" w:hint="cs"/>
          <w:rtl/>
        </w:rPr>
        <w:t>؛</w:t>
      </w:r>
    </w:p>
    <w:p w:rsidR="00EA30AD" w:rsidRPr="000234F0" w:rsidRDefault="00EA30AD" w:rsidP="006B18AE">
      <w:pPr>
        <w:bidi/>
        <w:jc w:val="both"/>
        <w:rPr>
          <w:rFonts w:cs="B Nazanin"/>
          <w:rtl/>
        </w:rPr>
      </w:pPr>
      <w:r w:rsidRPr="000234F0">
        <w:rPr>
          <w:rFonts w:cs="B Nazanin" w:hint="cs"/>
          <w:rtl/>
        </w:rPr>
        <w:t>احتراما،</w:t>
      </w:r>
      <w:r>
        <w:rPr>
          <w:rFonts w:cs="B Nazanin" w:hint="cs"/>
          <w:rtl/>
        </w:rPr>
        <w:t xml:space="preserve"> </w:t>
      </w:r>
      <w:r w:rsidRPr="000234F0">
        <w:rPr>
          <w:rFonts w:cs="B Nazanin" w:hint="cs"/>
          <w:rtl/>
        </w:rPr>
        <w:t>هزینه</w:t>
      </w:r>
      <w:r w:rsidRPr="000234F0">
        <w:rPr>
          <w:rFonts w:cs="B Nazanin"/>
          <w:rtl/>
        </w:rPr>
        <w:softHyphen/>
      </w:r>
      <w:r w:rsidRPr="000234F0">
        <w:rPr>
          <w:rFonts w:cs="B Nazanin" w:hint="cs"/>
          <w:rtl/>
        </w:rPr>
        <w:t xml:space="preserve">های </w:t>
      </w:r>
      <w:r w:rsidR="0045602C">
        <w:rPr>
          <w:rFonts w:cs="B Nazanin" w:hint="cs"/>
          <w:rtl/>
        </w:rPr>
        <w:t>واحد پژوهشی</w:t>
      </w:r>
      <w:r w:rsidRPr="000234F0">
        <w:rPr>
          <w:rFonts w:cs="B Nazanin" w:hint="cs"/>
          <w:rtl/>
        </w:rPr>
        <w:t xml:space="preserve"> .................................... </w:t>
      </w:r>
      <w:r w:rsidR="0045602C">
        <w:rPr>
          <w:rFonts w:cs="B Nazanin" w:hint="cs"/>
          <w:rtl/>
        </w:rPr>
        <w:t>به مسئولیت اینجانب دکتر</w:t>
      </w:r>
      <w:r w:rsidRPr="000234F0">
        <w:rPr>
          <w:rFonts w:cs="B Nazanin" w:hint="cs"/>
          <w:rtl/>
        </w:rPr>
        <w:t xml:space="preserve"> ........................................................... به شرح زیر اعلام می</w:t>
      </w:r>
      <w:r w:rsidRPr="000234F0">
        <w:rPr>
          <w:rFonts w:cs="B Nazanin"/>
          <w:rtl/>
        </w:rPr>
        <w:softHyphen/>
      </w:r>
      <w:r w:rsidRPr="000234F0">
        <w:rPr>
          <w:rFonts w:cs="B Nazanin" w:hint="cs"/>
          <w:rtl/>
        </w:rPr>
        <w:t>گردد.</w:t>
      </w:r>
      <w:r>
        <w:rPr>
          <w:rFonts w:cs="B Nazanin" w:hint="cs"/>
          <w:rtl/>
        </w:rPr>
        <w:t xml:space="preserve"> </w:t>
      </w:r>
      <w:r w:rsidRPr="000234F0">
        <w:rPr>
          <w:rFonts w:cs="B Nazanin" w:hint="cs"/>
          <w:rtl/>
        </w:rPr>
        <w:t xml:space="preserve">خواهشمند است </w:t>
      </w:r>
      <w:r>
        <w:rPr>
          <w:rFonts w:cs="B Nazanin" w:hint="cs"/>
          <w:rtl/>
        </w:rPr>
        <w:t xml:space="preserve">پس از بررسی </w:t>
      </w:r>
      <w:r w:rsidRPr="000234F0">
        <w:rPr>
          <w:rFonts w:cs="B Nazanin" w:hint="cs"/>
          <w:rtl/>
        </w:rPr>
        <w:t>خلاصه وضعیت گزارش شده و مدارک پیوست</w:t>
      </w:r>
      <w:r>
        <w:rPr>
          <w:rFonts w:cs="B Nazanin" w:hint="cs"/>
          <w:rtl/>
        </w:rPr>
        <w:t xml:space="preserve">، مدارک را جهت </w:t>
      </w:r>
      <w:r w:rsidRPr="000234F0">
        <w:rPr>
          <w:rFonts w:cs="B Nazanin" w:hint="cs"/>
          <w:rtl/>
        </w:rPr>
        <w:t xml:space="preserve">تسویه </w:t>
      </w:r>
      <w:r>
        <w:rPr>
          <w:rFonts w:cs="B Nazanin" w:hint="cs"/>
          <w:rtl/>
        </w:rPr>
        <w:t xml:space="preserve">حساب </w:t>
      </w:r>
      <w:r w:rsidR="00180CEE">
        <w:rPr>
          <w:rFonts w:cs="B Nazanin" w:hint="cs"/>
          <w:rtl/>
        </w:rPr>
        <w:t xml:space="preserve">مالی </w:t>
      </w:r>
      <w:r w:rsidR="00EF2F23">
        <w:rPr>
          <w:rFonts w:cs="B Nazanin" w:hint="cs"/>
          <w:rtl/>
        </w:rPr>
        <w:t>ا</w:t>
      </w:r>
      <w:r>
        <w:rPr>
          <w:rFonts w:cs="B Nazanin" w:hint="cs"/>
          <w:rtl/>
        </w:rPr>
        <w:t xml:space="preserve">عتبار </w:t>
      </w:r>
      <w:r w:rsidR="002B6D02">
        <w:rPr>
          <w:rFonts w:cs="B Nazanin" w:hint="cs"/>
          <w:rtl/>
        </w:rPr>
        <w:t>پرداختی</w:t>
      </w:r>
      <w:r w:rsidR="00180CEE">
        <w:rPr>
          <w:rFonts w:cs="B Nazanin" w:hint="cs"/>
          <w:rtl/>
        </w:rPr>
        <w:t xml:space="preserve"> سال ..</w:t>
      </w:r>
      <w:r w:rsidR="006B18AE">
        <w:rPr>
          <w:rFonts w:cs="B Nazanin" w:hint="cs"/>
          <w:rtl/>
        </w:rPr>
        <w:t>...</w:t>
      </w:r>
      <w:r w:rsidR="00180CEE">
        <w:rPr>
          <w:rFonts w:cs="B Nazanin" w:hint="cs"/>
          <w:rtl/>
        </w:rPr>
        <w:t>..</w:t>
      </w:r>
      <w:r w:rsidRPr="000234F0">
        <w:rPr>
          <w:rFonts w:cs="B Nazanin" w:hint="cs"/>
          <w:rtl/>
        </w:rPr>
        <w:t xml:space="preserve"> در وجه اینجانب </w:t>
      </w:r>
      <w:r>
        <w:rPr>
          <w:rFonts w:cs="B Nazanin" w:hint="cs"/>
          <w:rtl/>
        </w:rPr>
        <w:t>به معاونت محترم پژوهشی و فناوری دانشگاه ارسال نمایید</w:t>
      </w:r>
      <w:r w:rsidRPr="000234F0">
        <w:rPr>
          <w:rFonts w:cs="B Nazanin" w:hint="cs"/>
          <w:rtl/>
        </w:rPr>
        <w:t>.</w:t>
      </w:r>
    </w:p>
    <w:tbl>
      <w:tblPr>
        <w:tblStyle w:val="TableGrid"/>
        <w:tblpPr w:leftFromText="180" w:rightFromText="180" w:vertAnchor="text" w:horzAnchor="margin" w:tblpY="568"/>
        <w:bidiVisual/>
        <w:tblW w:w="0" w:type="auto"/>
        <w:tblLook w:val="04A0" w:firstRow="1" w:lastRow="0" w:firstColumn="1" w:lastColumn="0" w:noHBand="0" w:noVBand="1"/>
      </w:tblPr>
      <w:tblGrid>
        <w:gridCol w:w="646"/>
        <w:gridCol w:w="2700"/>
        <w:gridCol w:w="3240"/>
        <w:gridCol w:w="2430"/>
      </w:tblGrid>
      <w:tr w:rsidR="00EA30AD" w:rsidRPr="000234F0" w:rsidTr="00180CEE">
        <w:tc>
          <w:tcPr>
            <w:tcW w:w="646" w:type="dxa"/>
          </w:tcPr>
          <w:p w:rsidR="00EA30AD" w:rsidRPr="000234F0" w:rsidRDefault="00EA30AD" w:rsidP="00552317">
            <w:pPr>
              <w:bidi/>
              <w:jc w:val="center"/>
              <w:rPr>
                <w:rFonts w:cs="B Nazanin"/>
                <w:rtl/>
              </w:rPr>
            </w:pPr>
            <w:r w:rsidRPr="000234F0">
              <w:rPr>
                <w:rFonts w:cs="B Nazanin" w:hint="cs"/>
                <w:rtl/>
              </w:rPr>
              <w:t>شماره</w:t>
            </w:r>
          </w:p>
        </w:tc>
        <w:tc>
          <w:tcPr>
            <w:tcW w:w="2700" w:type="dxa"/>
          </w:tcPr>
          <w:p w:rsidR="00EA30AD" w:rsidRPr="000234F0" w:rsidRDefault="00EA30AD" w:rsidP="00552317">
            <w:pPr>
              <w:bidi/>
              <w:rPr>
                <w:rFonts w:cs="B Nazanin"/>
                <w:rtl/>
              </w:rPr>
            </w:pPr>
            <w:r w:rsidRPr="000234F0">
              <w:rPr>
                <w:rFonts w:cs="B Nazanin" w:hint="cs"/>
                <w:rtl/>
              </w:rPr>
              <w:t>نوع هزینه</w:t>
            </w:r>
          </w:p>
        </w:tc>
        <w:tc>
          <w:tcPr>
            <w:tcW w:w="3240" w:type="dxa"/>
          </w:tcPr>
          <w:p w:rsidR="00EA30AD" w:rsidRPr="000234F0" w:rsidRDefault="00EA30AD" w:rsidP="00552317">
            <w:pPr>
              <w:bidi/>
              <w:rPr>
                <w:rFonts w:cs="B Nazanin"/>
                <w:rtl/>
              </w:rPr>
            </w:pPr>
            <w:r w:rsidRPr="000234F0">
              <w:rPr>
                <w:rFonts w:cs="B Nazanin" w:hint="cs"/>
                <w:rtl/>
              </w:rPr>
              <w:t>مبلغ به ریال</w:t>
            </w:r>
          </w:p>
        </w:tc>
        <w:tc>
          <w:tcPr>
            <w:tcW w:w="2430" w:type="dxa"/>
          </w:tcPr>
          <w:p w:rsidR="00EA30AD" w:rsidRPr="000234F0" w:rsidRDefault="00EA30AD" w:rsidP="00552317">
            <w:pPr>
              <w:bidi/>
              <w:rPr>
                <w:rFonts w:cs="B Nazanin"/>
                <w:rtl/>
              </w:rPr>
            </w:pPr>
            <w:r w:rsidRPr="000234F0">
              <w:rPr>
                <w:rFonts w:cs="B Nazanin" w:hint="cs"/>
                <w:rtl/>
              </w:rPr>
              <w:t>توضیحات</w:t>
            </w:r>
          </w:p>
        </w:tc>
      </w:tr>
      <w:tr w:rsidR="00EA30AD" w:rsidRPr="000234F0" w:rsidTr="00180CEE">
        <w:tc>
          <w:tcPr>
            <w:tcW w:w="646" w:type="dxa"/>
            <w:vAlign w:val="center"/>
          </w:tcPr>
          <w:p w:rsidR="00EA30AD" w:rsidRPr="000234F0" w:rsidRDefault="00EA30AD" w:rsidP="00552317">
            <w:pPr>
              <w:bidi/>
              <w:jc w:val="center"/>
              <w:rPr>
                <w:rFonts w:cs="B Nazanin"/>
                <w:rtl/>
              </w:rPr>
            </w:pPr>
            <w:r w:rsidRPr="000234F0">
              <w:rPr>
                <w:rFonts w:cs="B Nazanin" w:hint="cs"/>
                <w:rtl/>
              </w:rPr>
              <w:t>1</w:t>
            </w:r>
          </w:p>
        </w:tc>
        <w:tc>
          <w:tcPr>
            <w:tcW w:w="2700" w:type="dxa"/>
            <w:vAlign w:val="center"/>
          </w:tcPr>
          <w:p w:rsidR="00EA30AD" w:rsidRPr="000234F0" w:rsidRDefault="00EA30AD" w:rsidP="00180CEE">
            <w:pPr>
              <w:bidi/>
              <w:rPr>
                <w:rFonts w:cs="B Nazanin"/>
                <w:rtl/>
              </w:rPr>
            </w:pPr>
            <w:r w:rsidRPr="000234F0">
              <w:rPr>
                <w:rFonts w:cs="B Nazanin" w:hint="cs"/>
                <w:rtl/>
              </w:rPr>
              <w:t>حق التحقیق</w:t>
            </w:r>
            <w:r w:rsidR="00EF2F23">
              <w:rPr>
                <w:rFonts w:cs="B Nazanin" w:hint="cs"/>
                <w:rtl/>
              </w:rPr>
              <w:t xml:space="preserve"> (</w:t>
            </w:r>
            <w:r w:rsidR="00180CEE">
              <w:rPr>
                <w:rFonts w:cs="B Nazanin" w:hint="cs"/>
                <w:rtl/>
              </w:rPr>
              <w:t xml:space="preserve">به تفکیک </w:t>
            </w:r>
            <w:r w:rsidR="00EF2F23">
              <w:rPr>
                <w:rFonts w:cs="B Nazanin" w:hint="cs"/>
                <w:rtl/>
              </w:rPr>
              <w:t>مسئول و همکاران)</w:t>
            </w:r>
          </w:p>
        </w:tc>
        <w:tc>
          <w:tcPr>
            <w:tcW w:w="3240" w:type="dxa"/>
          </w:tcPr>
          <w:p w:rsidR="00EA30AD" w:rsidRPr="000234F0" w:rsidRDefault="00EA30AD" w:rsidP="00552317">
            <w:pPr>
              <w:bidi/>
              <w:rPr>
                <w:rFonts w:cs="B Nazanin"/>
                <w:rtl/>
              </w:rPr>
            </w:pPr>
          </w:p>
        </w:tc>
        <w:tc>
          <w:tcPr>
            <w:tcW w:w="2430" w:type="dxa"/>
          </w:tcPr>
          <w:p w:rsidR="00EA30AD" w:rsidRPr="000234F0" w:rsidRDefault="00EA30AD" w:rsidP="00552317">
            <w:pPr>
              <w:bidi/>
              <w:rPr>
                <w:rFonts w:cs="B Nazanin"/>
                <w:sz w:val="18"/>
                <w:szCs w:val="18"/>
                <w:rtl/>
              </w:rPr>
            </w:pPr>
            <w:r w:rsidRPr="000234F0">
              <w:rPr>
                <w:rFonts w:cs="B Nazanin" w:hint="cs"/>
                <w:sz w:val="18"/>
                <w:szCs w:val="18"/>
                <w:rtl/>
              </w:rPr>
              <w:t>شامل کسر مالیات می</w:t>
            </w:r>
            <w:r w:rsidRPr="000234F0">
              <w:rPr>
                <w:rFonts w:cs="B Nazanin"/>
                <w:sz w:val="18"/>
                <w:szCs w:val="18"/>
                <w:rtl/>
              </w:rPr>
              <w:softHyphen/>
            </w:r>
            <w:r w:rsidRPr="000234F0">
              <w:rPr>
                <w:rFonts w:cs="B Nazanin" w:hint="cs"/>
                <w:sz w:val="18"/>
                <w:szCs w:val="18"/>
                <w:rtl/>
              </w:rPr>
              <w:t>گردد</w:t>
            </w:r>
            <w:r>
              <w:rPr>
                <w:rFonts w:cs="B Nazanin" w:hint="cs"/>
                <w:sz w:val="18"/>
                <w:szCs w:val="18"/>
                <w:rtl/>
              </w:rPr>
              <w:t>.</w:t>
            </w:r>
          </w:p>
        </w:tc>
      </w:tr>
      <w:tr w:rsidR="00EA30AD" w:rsidRPr="000234F0" w:rsidTr="00180CEE">
        <w:tc>
          <w:tcPr>
            <w:tcW w:w="646" w:type="dxa"/>
            <w:vAlign w:val="center"/>
          </w:tcPr>
          <w:p w:rsidR="00EA30AD" w:rsidRPr="000234F0" w:rsidRDefault="00EA30AD" w:rsidP="00552317">
            <w:pPr>
              <w:bidi/>
              <w:jc w:val="center"/>
              <w:rPr>
                <w:rFonts w:cs="B Nazanin"/>
                <w:rtl/>
              </w:rPr>
            </w:pPr>
            <w:r w:rsidRPr="000234F0">
              <w:rPr>
                <w:rFonts w:cs="B Nazanin" w:hint="cs"/>
                <w:rtl/>
              </w:rPr>
              <w:t>2</w:t>
            </w:r>
          </w:p>
        </w:tc>
        <w:tc>
          <w:tcPr>
            <w:tcW w:w="2700" w:type="dxa"/>
            <w:vAlign w:val="center"/>
          </w:tcPr>
          <w:p w:rsidR="00EA30AD" w:rsidRPr="000234F0" w:rsidRDefault="00EA30AD" w:rsidP="00552317">
            <w:pPr>
              <w:bidi/>
              <w:rPr>
                <w:rFonts w:cs="B Nazanin"/>
                <w:rtl/>
              </w:rPr>
            </w:pPr>
            <w:r w:rsidRPr="000234F0">
              <w:rPr>
                <w:rFonts w:cs="B Nazanin" w:hint="cs"/>
                <w:rtl/>
              </w:rPr>
              <w:t>اقلام مصرفی</w:t>
            </w:r>
          </w:p>
        </w:tc>
        <w:tc>
          <w:tcPr>
            <w:tcW w:w="3240" w:type="dxa"/>
          </w:tcPr>
          <w:p w:rsidR="00EA30AD" w:rsidRPr="000234F0" w:rsidRDefault="00EA30AD" w:rsidP="00552317">
            <w:pPr>
              <w:bidi/>
              <w:rPr>
                <w:rFonts w:cs="B Nazanin"/>
                <w:rtl/>
              </w:rPr>
            </w:pPr>
          </w:p>
        </w:tc>
        <w:tc>
          <w:tcPr>
            <w:tcW w:w="2430" w:type="dxa"/>
          </w:tcPr>
          <w:p w:rsidR="00EA30AD" w:rsidRPr="000234F0" w:rsidRDefault="00EA30AD" w:rsidP="00552317">
            <w:pPr>
              <w:bidi/>
              <w:jc w:val="both"/>
              <w:rPr>
                <w:rFonts w:cs="B Nazanin"/>
                <w:sz w:val="18"/>
                <w:szCs w:val="18"/>
                <w:rtl/>
              </w:rPr>
            </w:pPr>
            <w:r w:rsidRPr="000234F0">
              <w:rPr>
                <w:rFonts w:cs="B Nazanin" w:hint="cs"/>
                <w:sz w:val="18"/>
                <w:szCs w:val="18"/>
                <w:rtl/>
              </w:rPr>
              <w:t>اسناد به پیوست می</w:t>
            </w:r>
            <w:r w:rsidRPr="000234F0">
              <w:rPr>
                <w:rFonts w:cs="B Nazanin"/>
                <w:sz w:val="18"/>
                <w:szCs w:val="18"/>
                <w:rtl/>
              </w:rPr>
              <w:softHyphen/>
            </w:r>
            <w:r w:rsidRPr="000234F0">
              <w:rPr>
                <w:rFonts w:cs="B Nazanin" w:hint="cs"/>
                <w:sz w:val="18"/>
                <w:szCs w:val="18"/>
                <w:rtl/>
              </w:rPr>
              <w:t>باشد. در صورت تایید کسورات قانونی ندارد.</w:t>
            </w:r>
          </w:p>
        </w:tc>
      </w:tr>
      <w:tr w:rsidR="00EA30AD" w:rsidRPr="000234F0" w:rsidTr="00180CEE">
        <w:tc>
          <w:tcPr>
            <w:tcW w:w="646" w:type="dxa"/>
            <w:vAlign w:val="center"/>
          </w:tcPr>
          <w:p w:rsidR="00EA30AD" w:rsidRPr="000234F0" w:rsidRDefault="00EA30AD" w:rsidP="00552317">
            <w:pPr>
              <w:bidi/>
              <w:jc w:val="center"/>
              <w:rPr>
                <w:rFonts w:cs="B Nazanin"/>
                <w:rtl/>
              </w:rPr>
            </w:pPr>
            <w:r w:rsidRPr="000234F0">
              <w:rPr>
                <w:rFonts w:cs="B Nazanin" w:hint="cs"/>
                <w:rtl/>
              </w:rPr>
              <w:t>3</w:t>
            </w:r>
          </w:p>
        </w:tc>
        <w:tc>
          <w:tcPr>
            <w:tcW w:w="2700" w:type="dxa"/>
            <w:vAlign w:val="center"/>
          </w:tcPr>
          <w:p w:rsidR="00EA30AD" w:rsidRPr="000234F0" w:rsidRDefault="00EA30AD" w:rsidP="00552317">
            <w:pPr>
              <w:bidi/>
              <w:rPr>
                <w:rFonts w:cs="B Nazanin"/>
                <w:rtl/>
              </w:rPr>
            </w:pPr>
            <w:r w:rsidRPr="000234F0">
              <w:rPr>
                <w:rFonts w:cs="B Nazanin" w:hint="cs"/>
                <w:rtl/>
              </w:rPr>
              <w:t>اقلام سرمایه</w:t>
            </w:r>
            <w:r w:rsidRPr="000234F0">
              <w:rPr>
                <w:rFonts w:cs="B Nazanin"/>
                <w:rtl/>
              </w:rPr>
              <w:softHyphen/>
            </w:r>
            <w:r w:rsidRPr="000234F0">
              <w:rPr>
                <w:rFonts w:cs="B Nazanin" w:hint="cs"/>
                <w:rtl/>
              </w:rPr>
              <w:t>ای</w:t>
            </w:r>
          </w:p>
        </w:tc>
        <w:tc>
          <w:tcPr>
            <w:tcW w:w="3240" w:type="dxa"/>
          </w:tcPr>
          <w:p w:rsidR="00EA30AD" w:rsidRPr="000234F0" w:rsidRDefault="00EA30AD" w:rsidP="00552317">
            <w:pPr>
              <w:bidi/>
              <w:rPr>
                <w:rFonts w:cs="B Nazanin"/>
                <w:rtl/>
              </w:rPr>
            </w:pPr>
          </w:p>
        </w:tc>
        <w:tc>
          <w:tcPr>
            <w:tcW w:w="2430" w:type="dxa"/>
          </w:tcPr>
          <w:p w:rsidR="00EA30AD" w:rsidRPr="000234F0" w:rsidRDefault="00EA30AD" w:rsidP="00552317">
            <w:pPr>
              <w:bidi/>
              <w:jc w:val="both"/>
              <w:rPr>
                <w:rFonts w:cs="B Nazanin"/>
                <w:sz w:val="18"/>
                <w:szCs w:val="18"/>
                <w:rtl/>
              </w:rPr>
            </w:pPr>
            <w:r w:rsidRPr="000234F0">
              <w:rPr>
                <w:rFonts w:cs="B Nazanin" w:hint="cs"/>
                <w:sz w:val="18"/>
                <w:szCs w:val="18"/>
                <w:rtl/>
              </w:rPr>
              <w:t>اسناد به پیوست می</w:t>
            </w:r>
            <w:r w:rsidRPr="000234F0">
              <w:rPr>
                <w:rFonts w:cs="B Nazanin"/>
                <w:sz w:val="18"/>
                <w:szCs w:val="18"/>
                <w:rtl/>
              </w:rPr>
              <w:softHyphen/>
            </w:r>
            <w:r w:rsidRPr="000234F0">
              <w:rPr>
                <w:rFonts w:cs="B Nazanin" w:hint="cs"/>
                <w:sz w:val="18"/>
                <w:szCs w:val="18"/>
                <w:rtl/>
              </w:rPr>
              <w:t>باشد. در صورت تایید کسورات قانونی ندارد.</w:t>
            </w:r>
          </w:p>
        </w:tc>
      </w:tr>
      <w:tr w:rsidR="00EA30AD" w:rsidRPr="000234F0" w:rsidTr="00180CEE">
        <w:tc>
          <w:tcPr>
            <w:tcW w:w="646" w:type="dxa"/>
            <w:vAlign w:val="center"/>
          </w:tcPr>
          <w:p w:rsidR="00EA30AD" w:rsidRPr="000234F0" w:rsidRDefault="00EA30AD" w:rsidP="00552317">
            <w:pPr>
              <w:bidi/>
              <w:jc w:val="center"/>
              <w:rPr>
                <w:rFonts w:cs="B Nazanin"/>
                <w:rtl/>
              </w:rPr>
            </w:pPr>
            <w:r w:rsidRPr="000234F0">
              <w:rPr>
                <w:rFonts w:cs="B Nazanin" w:hint="cs"/>
                <w:rtl/>
              </w:rPr>
              <w:t>4</w:t>
            </w:r>
          </w:p>
        </w:tc>
        <w:tc>
          <w:tcPr>
            <w:tcW w:w="2700" w:type="dxa"/>
            <w:vAlign w:val="center"/>
          </w:tcPr>
          <w:p w:rsidR="00EA30AD" w:rsidRPr="000234F0" w:rsidRDefault="00EA30AD" w:rsidP="00552317">
            <w:pPr>
              <w:bidi/>
              <w:rPr>
                <w:rFonts w:cs="B Nazanin"/>
                <w:rtl/>
              </w:rPr>
            </w:pPr>
            <w:r w:rsidRPr="000234F0">
              <w:rPr>
                <w:rFonts w:cs="B Nazanin" w:hint="cs"/>
                <w:rtl/>
              </w:rPr>
              <w:t>سایر</w:t>
            </w:r>
          </w:p>
        </w:tc>
        <w:tc>
          <w:tcPr>
            <w:tcW w:w="3240" w:type="dxa"/>
          </w:tcPr>
          <w:p w:rsidR="00EA30AD" w:rsidRPr="000234F0" w:rsidRDefault="00EA30AD" w:rsidP="00552317">
            <w:pPr>
              <w:bidi/>
              <w:rPr>
                <w:rFonts w:cs="B Nazanin"/>
                <w:rtl/>
              </w:rPr>
            </w:pPr>
          </w:p>
        </w:tc>
        <w:tc>
          <w:tcPr>
            <w:tcW w:w="2430" w:type="dxa"/>
          </w:tcPr>
          <w:p w:rsidR="00EA30AD" w:rsidRPr="000234F0" w:rsidRDefault="00EA30AD" w:rsidP="00552317">
            <w:pPr>
              <w:bidi/>
              <w:jc w:val="both"/>
              <w:rPr>
                <w:rFonts w:cs="B Nazanin"/>
                <w:sz w:val="18"/>
                <w:szCs w:val="18"/>
                <w:rtl/>
              </w:rPr>
            </w:pPr>
            <w:r w:rsidRPr="000234F0">
              <w:rPr>
                <w:rFonts w:cs="B Nazanin" w:hint="cs"/>
                <w:sz w:val="18"/>
                <w:szCs w:val="18"/>
                <w:rtl/>
              </w:rPr>
              <w:t>اسناد مثبته پیوست می</w:t>
            </w:r>
            <w:r w:rsidRPr="000234F0">
              <w:rPr>
                <w:rFonts w:cs="B Nazanin"/>
                <w:sz w:val="18"/>
                <w:szCs w:val="18"/>
                <w:rtl/>
              </w:rPr>
              <w:softHyphen/>
            </w:r>
            <w:r w:rsidRPr="000234F0">
              <w:rPr>
                <w:rFonts w:cs="B Nazanin" w:hint="cs"/>
                <w:sz w:val="18"/>
                <w:szCs w:val="18"/>
                <w:rtl/>
              </w:rPr>
              <w:t>باشد. در صورت تایید کسورات قانونی ندارد.</w:t>
            </w:r>
          </w:p>
        </w:tc>
      </w:tr>
    </w:tbl>
    <w:p w:rsidR="00EA30AD" w:rsidRPr="006A1DD6" w:rsidRDefault="00EA30AD" w:rsidP="00EA30AD">
      <w:pPr>
        <w:bidi/>
        <w:jc w:val="both"/>
        <w:rPr>
          <w:rFonts w:cs="B Nazanin"/>
          <w:sz w:val="12"/>
          <w:szCs w:val="12"/>
          <w:rtl/>
        </w:rPr>
      </w:pPr>
      <w:bookmarkStart w:id="0" w:name="_GoBack"/>
      <w:bookmarkEnd w:id="0"/>
    </w:p>
    <w:p w:rsidR="00EA5934" w:rsidRDefault="00EA5934" w:rsidP="00EA30AD">
      <w:pPr>
        <w:bidi/>
        <w:rPr>
          <w:rFonts w:cs="B Nazanin"/>
          <w:rtl/>
        </w:rPr>
      </w:pPr>
    </w:p>
    <w:p w:rsidR="00EA5934" w:rsidRDefault="00EA5934" w:rsidP="00EA5934">
      <w:pPr>
        <w:bidi/>
        <w:rPr>
          <w:rFonts w:cs="B Nazanin"/>
          <w:rtl/>
        </w:rPr>
      </w:pPr>
    </w:p>
    <w:p w:rsidR="00EA5934" w:rsidRDefault="00EA5934" w:rsidP="00EA5934">
      <w:pPr>
        <w:bidi/>
        <w:rPr>
          <w:rFonts w:cs="B Nazanin"/>
          <w:rtl/>
        </w:rPr>
      </w:pPr>
    </w:p>
    <w:p w:rsidR="00EA5934" w:rsidRDefault="00EA5934" w:rsidP="00EA5934">
      <w:pPr>
        <w:bidi/>
        <w:rPr>
          <w:rFonts w:cs="B Nazanin"/>
          <w:rtl/>
        </w:rPr>
      </w:pPr>
    </w:p>
    <w:p w:rsidR="00EA5934" w:rsidRDefault="00EA5934" w:rsidP="00EA5934">
      <w:pPr>
        <w:bidi/>
        <w:rPr>
          <w:rFonts w:cs="B Nazanin"/>
          <w:rtl/>
        </w:rPr>
      </w:pPr>
    </w:p>
    <w:p w:rsidR="0045631F" w:rsidRDefault="0045631F" w:rsidP="00EA5934">
      <w:pPr>
        <w:bidi/>
        <w:rPr>
          <w:rFonts w:cs="B Nazanin"/>
          <w:rtl/>
        </w:rPr>
      </w:pPr>
    </w:p>
    <w:p w:rsidR="00EA5934" w:rsidRPr="00EA5934" w:rsidRDefault="00EA30AD" w:rsidP="0045631F">
      <w:pPr>
        <w:bidi/>
        <w:rPr>
          <w:rFonts w:cs="B Nazanin"/>
        </w:rPr>
      </w:pPr>
      <w:r w:rsidRPr="000234F0">
        <w:rPr>
          <w:rFonts w:cs="B Nazanin" w:hint="cs"/>
          <w:rtl/>
        </w:rPr>
        <w:t>توضیحات:</w:t>
      </w:r>
    </w:p>
    <w:p w:rsidR="00EA5934" w:rsidRDefault="00EA30AD" w:rsidP="00EA5934">
      <w:pPr>
        <w:pStyle w:val="ListParagraph"/>
        <w:numPr>
          <w:ilvl w:val="0"/>
          <w:numId w:val="4"/>
        </w:numPr>
        <w:bidi/>
        <w:rPr>
          <w:rFonts w:cs="B Nazanin"/>
        </w:rPr>
      </w:pPr>
      <w:r w:rsidRPr="00EA5934">
        <w:rPr>
          <w:rFonts w:cs="B Nazanin" w:hint="cs"/>
          <w:rtl/>
        </w:rPr>
        <w:t>ردیف شماره 2 و 3 نیاز به تایید فرم اموال از سوی مسئول اموال دانشکده دارد</w:t>
      </w:r>
      <w:r w:rsidR="00EA5934">
        <w:rPr>
          <w:rFonts w:cs="B Nazanin" w:hint="cs"/>
          <w:rtl/>
        </w:rPr>
        <w:t>.</w:t>
      </w:r>
    </w:p>
    <w:p w:rsidR="00EA30AD" w:rsidRPr="00EA5934" w:rsidRDefault="00EA30AD" w:rsidP="00180CEE">
      <w:pPr>
        <w:pStyle w:val="ListParagraph"/>
        <w:numPr>
          <w:ilvl w:val="0"/>
          <w:numId w:val="4"/>
        </w:numPr>
        <w:bidi/>
        <w:rPr>
          <w:rFonts w:cs="B Nazanin"/>
        </w:rPr>
      </w:pPr>
      <w:r w:rsidRPr="00EA5934">
        <w:rPr>
          <w:rFonts w:cs="B Nazanin" w:hint="cs"/>
          <w:rtl/>
        </w:rPr>
        <w:t xml:space="preserve">ردیف شماره 4 مربوط به تسویه حساب </w:t>
      </w:r>
      <w:r w:rsidR="00EA5934">
        <w:rPr>
          <w:rFonts w:cs="B Nazanin" w:hint="cs"/>
          <w:rtl/>
        </w:rPr>
        <w:t>هزینه سفرهای علمی، شرکت در همایش‌های خارجی، خدمات آزمایشگاهی، هزینه چاپ مقالات علمی و ...... می</w:t>
      </w:r>
      <w:r w:rsidR="00180CEE">
        <w:rPr>
          <w:rFonts w:cs="B Nazanin"/>
          <w:rtl/>
        </w:rPr>
        <w:softHyphen/>
      </w:r>
      <w:r w:rsidR="00EA5934">
        <w:rPr>
          <w:rFonts w:cs="B Nazanin" w:hint="cs"/>
          <w:rtl/>
        </w:rPr>
        <w:t>باشد.</w:t>
      </w:r>
    </w:p>
    <w:p w:rsidR="00EA30AD" w:rsidRPr="00EA5934" w:rsidRDefault="001C4BC4" w:rsidP="00180CEE">
      <w:pPr>
        <w:pStyle w:val="ListParagraph"/>
        <w:numPr>
          <w:ilvl w:val="0"/>
          <w:numId w:val="4"/>
        </w:numPr>
        <w:bidi/>
        <w:ind w:left="34"/>
        <w:rPr>
          <w:rFonts w:cs="B Nazanin"/>
          <w:sz w:val="2"/>
          <w:szCs w:val="2"/>
        </w:rPr>
      </w:pPr>
      <w:r>
        <w:rPr>
          <w:rFonts w:cs="B Nazanin" w:hint="cs"/>
          <w:rtl/>
        </w:rPr>
        <w:t xml:space="preserve">3- </w:t>
      </w:r>
      <w:r w:rsidR="00EA30AD" w:rsidRPr="00EA5934">
        <w:rPr>
          <w:rFonts w:cs="B Nazanin" w:hint="cs"/>
          <w:rtl/>
        </w:rPr>
        <w:t xml:space="preserve">زمان ارسال و تسویه </w:t>
      </w:r>
      <w:r w:rsidR="00180CEE">
        <w:rPr>
          <w:rFonts w:cs="B Nazanin" w:hint="cs"/>
          <w:rtl/>
        </w:rPr>
        <w:t xml:space="preserve">حساب </w:t>
      </w:r>
      <w:r w:rsidR="00EA30AD" w:rsidRPr="00EA5934">
        <w:rPr>
          <w:rFonts w:cs="B Nazanin" w:hint="cs"/>
          <w:rtl/>
        </w:rPr>
        <w:t xml:space="preserve">اعتبار </w:t>
      </w:r>
      <w:r w:rsidR="00EA5934" w:rsidRPr="00EA5934">
        <w:rPr>
          <w:rFonts w:cs="B Nazanin" w:hint="cs"/>
          <w:rtl/>
        </w:rPr>
        <w:t>پرداختی</w:t>
      </w:r>
      <w:r w:rsidR="00EA30AD" w:rsidRPr="00EA5934">
        <w:rPr>
          <w:rFonts w:cs="B Nazanin" w:hint="cs"/>
          <w:rtl/>
        </w:rPr>
        <w:t xml:space="preserve"> در قالب فرم حاضر </w:t>
      </w:r>
      <w:r w:rsidR="00EA5934" w:rsidRPr="00EA5934">
        <w:rPr>
          <w:rFonts w:cs="B Nazanin" w:hint="cs"/>
          <w:rtl/>
        </w:rPr>
        <w:t>در پایان دوره ارزیابی سالانه واحد می</w:t>
      </w:r>
      <w:r w:rsidR="00180CEE">
        <w:rPr>
          <w:rFonts w:cs="B Nazanin"/>
          <w:rtl/>
        </w:rPr>
        <w:softHyphen/>
      </w:r>
      <w:r w:rsidR="00EA5934" w:rsidRPr="00EA5934">
        <w:rPr>
          <w:rFonts w:cs="B Nazanin" w:hint="cs"/>
          <w:rtl/>
        </w:rPr>
        <w:t>باشد</w:t>
      </w:r>
      <w:r w:rsidR="00EA5934">
        <w:rPr>
          <w:rFonts w:cs="B Nazanin" w:hint="cs"/>
          <w:rtl/>
        </w:rPr>
        <w:t>.</w:t>
      </w:r>
    </w:p>
    <w:p w:rsidR="00EA30AD" w:rsidRPr="00C72B74" w:rsidRDefault="00EA30AD" w:rsidP="00180CEE">
      <w:pPr>
        <w:bidi/>
        <w:rPr>
          <w:rFonts w:cs="B Nazanin"/>
          <w:sz w:val="28"/>
          <w:szCs w:val="28"/>
          <w:rtl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4294967293" distB="4294967293" distL="114300" distR="114300" simplePos="0" relativeHeight="251660800" behindDoc="0" locked="0" layoutInCell="1" allowOverlap="1" wp14:anchorId="7B4728D1" wp14:editId="73F5D6AE">
                <wp:simplePos x="0" y="0"/>
                <wp:positionH relativeFrom="column">
                  <wp:posOffset>85725</wp:posOffset>
                </wp:positionH>
                <wp:positionV relativeFrom="paragraph">
                  <wp:posOffset>560069</wp:posOffset>
                </wp:positionV>
                <wp:extent cx="5734050" cy="0"/>
                <wp:effectExtent l="0" t="0" r="19050" b="19050"/>
                <wp:wrapNone/>
                <wp:docPr id="7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7340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C49F72" id="Straight Connector 3" o:spid="_x0000_s1026" style="position:absolute;z-index:25166080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6.75pt,44.1pt" to="458.25pt,4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" strokecolor="#5b9bd5" strokeweight=".5pt">
                <v:stroke joinstyle="miter"/>
                <o:lock v:ext="edit" shapetype="f"/>
              </v:line>
            </w:pict>
          </mc:Fallback>
        </mc:AlternateContent>
      </w:r>
      <w:r>
        <w:rPr>
          <w:rFonts w:cs="B Nazanin" w:hint="cs"/>
          <w:b/>
          <w:bCs/>
          <w:rtl/>
        </w:rPr>
        <w:t xml:space="preserve">                                                                                                                                                             </w:t>
      </w:r>
      <w:r w:rsidRPr="000234F0">
        <w:rPr>
          <w:rFonts w:cs="B Nazanin" w:hint="cs"/>
          <w:b/>
          <w:bCs/>
          <w:rtl/>
        </w:rPr>
        <w:t>امضا</w:t>
      </w:r>
      <w:r>
        <w:rPr>
          <w:rFonts w:cs="B Nazanin" w:hint="cs"/>
          <w:b/>
          <w:bCs/>
          <w:rtl/>
        </w:rPr>
        <w:t xml:space="preserve">ء </w:t>
      </w:r>
      <w:r w:rsidR="00180CEE">
        <w:rPr>
          <w:rFonts w:cs="B Nazanin" w:hint="cs"/>
          <w:b/>
          <w:bCs/>
          <w:rtl/>
        </w:rPr>
        <w:t>مسئول واحد</w:t>
      </w:r>
      <w:r w:rsidRPr="000234F0">
        <w:rPr>
          <w:rFonts w:cs="B Nazanin"/>
          <w:rtl/>
        </w:rPr>
        <w:tab/>
      </w:r>
      <w:r w:rsidRPr="000234F0">
        <w:rPr>
          <w:rFonts w:cs="B Nazanin"/>
          <w:rtl/>
        </w:rPr>
        <w:tab/>
      </w:r>
      <w:r w:rsidRPr="000234F0">
        <w:rPr>
          <w:rFonts w:cs="B Nazanin"/>
          <w:rtl/>
        </w:rPr>
        <w:tab/>
      </w:r>
      <w:r w:rsidRPr="000234F0">
        <w:rPr>
          <w:rFonts w:cs="B Nazanin"/>
          <w:rtl/>
        </w:rPr>
        <w:tab/>
      </w:r>
      <w:r w:rsidRPr="000234F0">
        <w:rPr>
          <w:rFonts w:cs="B Nazanin"/>
          <w:rtl/>
        </w:rPr>
        <w:tab/>
      </w:r>
    </w:p>
    <w:p w:rsidR="00EA30AD" w:rsidRDefault="00EA30AD" w:rsidP="00EA30AD">
      <w:pPr>
        <w:bidi/>
        <w:rPr>
          <w:rFonts w:cs="B Nazanin"/>
          <w:b/>
          <w:bCs/>
          <w:rtl/>
        </w:rPr>
      </w:pPr>
      <w:r w:rsidRPr="000234F0">
        <w:rPr>
          <w:rFonts w:cs="B Nazanin" w:hint="cs"/>
          <w:b/>
          <w:bCs/>
          <w:rtl/>
        </w:rPr>
        <w:t>معاونت محترم پژوهش و فناوری دانشگاه</w:t>
      </w:r>
    </w:p>
    <w:p w:rsidR="00EA30AD" w:rsidRPr="008A4D9D" w:rsidRDefault="00EA30AD" w:rsidP="00BD51A2">
      <w:pPr>
        <w:bidi/>
        <w:rPr>
          <w:rFonts w:cs="B Nazanin"/>
          <w:rtl/>
        </w:rPr>
      </w:pPr>
      <w:r w:rsidRPr="008A4D9D">
        <w:rPr>
          <w:rFonts w:cs="B Nazanin" w:hint="cs"/>
          <w:rtl/>
        </w:rPr>
        <w:t>با اهداء سلام، احتراما ضمن تایید نسبت به</w:t>
      </w:r>
      <w:r>
        <w:rPr>
          <w:rFonts w:cs="B Nazanin" w:hint="cs"/>
          <w:rtl/>
        </w:rPr>
        <w:t xml:space="preserve"> تسویه</w:t>
      </w:r>
      <w:r>
        <w:rPr>
          <w:rFonts w:cs="B Nazanin"/>
        </w:rPr>
        <w:t xml:space="preserve"> </w:t>
      </w:r>
      <w:r>
        <w:rPr>
          <w:rFonts w:cs="B Nazanin" w:hint="cs"/>
          <w:rtl/>
          <w:lang w:bidi="fa-IR"/>
        </w:rPr>
        <w:t xml:space="preserve">حساب </w:t>
      </w:r>
      <w:r>
        <w:rPr>
          <w:rFonts w:cs="B Nazanin" w:hint="cs"/>
          <w:rtl/>
        </w:rPr>
        <w:t xml:space="preserve">اعتبار </w:t>
      </w:r>
      <w:r w:rsidR="00BD51A2">
        <w:rPr>
          <w:rFonts w:cs="B Nazanin" w:hint="cs"/>
          <w:rtl/>
        </w:rPr>
        <w:t>پرداختی</w:t>
      </w:r>
      <w:r w:rsidRPr="008A4D9D">
        <w:rPr>
          <w:rFonts w:cs="B Nazanin" w:hint="cs"/>
          <w:rtl/>
        </w:rPr>
        <w:t xml:space="preserve"> در وجه </w:t>
      </w:r>
      <w:r w:rsidR="00BD51A2">
        <w:rPr>
          <w:rFonts w:cs="B Nazanin" w:hint="cs"/>
          <w:rtl/>
        </w:rPr>
        <w:t>مسئول واحد پژوهشی .........................................</w:t>
      </w:r>
      <w:r w:rsidRPr="008A4D9D">
        <w:rPr>
          <w:rFonts w:cs="B Nazanin" w:hint="cs"/>
          <w:rtl/>
        </w:rPr>
        <w:t xml:space="preserve"> اقدام نمایید</w:t>
      </w:r>
      <w:r>
        <w:rPr>
          <w:rFonts w:cs="B Nazanin" w:hint="cs"/>
          <w:rtl/>
        </w:rPr>
        <w:t>.</w:t>
      </w:r>
    </w:p>
    <w:p w:rsidR="00EA30AD" w:rsidRDefault="00EA30AD" w:rsidP="00EA30AD">
      <w:pPr>
        <w:bidi/>
        <w:rPr>
          <w:rFonts w:cs="B Nazanin"/>
          <w:b/>
          <w:bCs/>
          <w:rtl/>
        </w:rPr>
      </w:pPr>
      <w:r>
        <w:rPr>
          <w:rFonts w:cs="B Nazanin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939BBAF" wp14:editId="76E206C2">
                <wp:simplePos x="0" y="0"/>
                <wp:positionH relativeFrom="column">
                  <wp:posOffset>85725</wp:posOffset>
                </wp:positionH>
                <wp:positionV relativeFrom="paragraph">
                  <wp:posOffset>283210</wp:posOffset>
                </wp:positionV>
                <wp:extent cx="5734050" cy="19050"/>
                <wp:effectExtent l="0" t="0" r="19050" b="19050"/>
                <wp:wrapNone/>
                <wp:docPr id="6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34050" cy="19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5B9BD5">
                              <a:lumMod val="75000"/>
                              <a:lumOff val="0"/>
                            </a:srgbClr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4E64C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2" o:spid="_x0000_s1026" type="#_x0000_t32" style="position:absolute;margin-left:6.75pt;margin-top:22.3pt;width:451.5pt;height:1.5pt;flip:y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" strokecolor="#2e75b6"/>
            </w:pict>
          </mc:Fallback>
        </mc:AlternateContent>
      </w:r>
      <w:r>
        <w:rPr>
          <w:rFonts w:cs="B Nazanin" w:hint="cs"/>
          <w:b/>
          <w:bCs/>
          <w:rtl/>
        </w:rPr>
        <w:t xml:space="preserve">                                                                                                                                                           امضاء ریاست دانشکده </w:t>
      </w:r>
    </w:p>
    <w:p w:rsidR="00EA30AD" w:rsidRPr="000234F0" w:rsidRDefault="00EA30AD" w:rsidP="00EA30AD">
      <w:pPr>
        <w:bidi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عامل مالی حوزه پژوهش و فناوری</w:t>
      </w:r>
    </w:p>
    <w:p w:rsidR="00EA30AD" w:rsidRPr="000234F0" w:rsidRDefault="00EA30AD" w:rsidP="00EA30AD">
      <w:pPr>
        <w:bidi/>
        <w:rPr>
          <w:rFonts w:cs="B Nazanin"/>
          <w:rtl/>
        </w:rPr>
      </w:pPr>
      <w:r w:rsidRPr="000234F0">
        <w:rPr>
          <w:rFonts w:cs="B Nazanin" w:hint="cs"/>
          <w:rtl/>
        </w:rPr>
        <w:t>با اهدا</w:t>
      </w:r>
      <w:r>
        <w:rPr>
          <w:rFonts w:cs="B Nazanin" w:hint="cs"/>
          <w:rtl/>
        </w:rPr>
        <w:t>ء</w:t>
      </w:r>
      <w:r w:rsidRPr="000234F0">
        <w:rPr>
          <w:rFonts w:cs="B Nazanin" w:hint="cs"/>
          <w:rtl/>
        </w:rPr>
        <w:t xml:space="preserve"> سلام</w:t>
      </w:r>
    </w:p>
    <w:p w:rsidR="00EA30AD" w:rsidRPr="000234F0" w:rsidRDefault="00EA30AD" w:rsidP="00180CEE">
      <w:pPr>
        <w:bidi/>
        <w:rPr>
          <w:rFonts w:cs="B Nazanin"/>
          <w:rtl/>
        </w:rPr>
      </w:pPr>
      <w:r w:rsidRPr="000234F0">
        <w:rPr>
          <w:rFonts w:cs="B Nazanin" w:hint="cs"/>
          <w:rtl/>
        </w:rPr>
        <w:t>احتراما ضمن تایید نسبت به تسویه</w:t>
      </w:r>
      <w:r>
        <w:rPr>
          <w:rFonts w:cs="B Nazanin" w:hint="cs"/>
          <w:rtl/>
        </w:rPr>
        <w:t xml:space="preserve"> حساب اعتبا</w:t>
      </w:r>
      <w:r w:rsidR="00BD51A2">
        <w:rPr>
          <w:rFonts w:cs="B Nazanin" w:hint="cs"/>
          <w:rtl/>
        </w:rPr>
        <w:t>ر پرداختی</w:t>
      </w:r>
      <w:r>
        <w:rPr>
          <w:rFonts w:cs="B Nazanin" w:hint="cs"/>
          <w:rtl/>
        </w:rPr>
        <w:t xml:space="preserve"> </w:t>
      </w:r>
      <w:r w:rsidRPr="000234F0">
        <w:rPr>
          <w:rFonts w:cs="B Nazanin" w:hint="cs"/>
          <w:rtl/>
        </w:rPr>
        <w:t xml:space="preserve">در وجه </w:t>
      </w:r>
      <w:r w:rsidR="00BD51A2">
        <w:rPr>
          <w:rFonts w:cs="B Nazanin" w:hint="cs"/>
          <w:rtl/>
        </w:rPr>
        <w:t>مسئول واحد پژوهشی .................................................</w:t>
      </w:r>
      <w:r w:rsidRPr="000234F0">
        <w:rPr>
          <w:rFonts w:cs="B Nazanin" w:hint="cs"/>
          <w:rtl/>
        </w:rPr>
        <w:t xml:space="preserve"> اقدام </w:t>
      </w:r>
      <w:r w:rsidR="008278C1">
        <w:rPr>
          <w:rFonts w:cs="B Nazanin" w:hint="cs"/>
          <w:rtl/>
        </w:rPr>
        <w:t>نمایید.</w:t>
      </w:r>
    </w:p>
    <w:p w:rsidR="00625947" w:rsidRPr="00625947" w:rsidRDefault="00EA30AD" w:rsidP="000F6152">
      <w:pPr>
        <w:bidi/>
        <w:jc w:val="right"/>
        <w:rPr>
          <w:rFonts w:cs="B Nazanin"/>
          <w:rtl/>
          <w:lang w:bidi="fa-IR"/>
        </w:rPr>
      </w:pPr>
      <w:r w:rsidRPr="000234F0">
        <w:rPr>
          <w:rFonts w:cs="B Nazanin" w:hint="cs"/>
          <w:b/>
          <w:bCs/>
          <w:rtl/>
        </w:rPr>
        <w:t>مدیر امور پژوهشی/ معاون پژوهشی و فناوری دانشگاه</w:t>
      </w:r>
    </w:p>
    <w:sectPr w:rsidR="00625947" w:rsidRPr="00625947" w:rsidSect="00C5504B">
      <w:headerReference w:type="even" r:id="rId8"/>
      <w:headerReference w:type="default" r:id="rId9"/>
      <w:headerReference w:type="first" r:id="rId10"/>
      <w:pgSz w:w="11907" w:h="16839" w:code="9"/>
      <w:pgMar w:top="547" w:right="709" w:bottom="446" w:left="994" w:header="360" w:footer="5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6B70" w:rsidRDefault="00E26B70" w:rsidP="0036665F">
      <w:pPr>
        <w:spacing w:after="0" w:line="240" w:lineRule="auto"/>
      </w:pPr>
      <w:r>
        <w:separator/>
      </w:r>
    </w:p>
  </w:endnote>
  <w:endnote w:type="continuationSeparator" w:id="0">
    <w:p w:rsidR="00E26B70" w:rsidRDefault="00E26B70" w:rsidP="00366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altName w:val="Arial Unicode M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charset w:val="B2"/>
    <w:family w:val="auto"/>
    <w:pitch w:val="variable"/>
    <w:sig w:usb0="00002001" w:usb1="00000000" w:usb2="00000000" w:usb3="00000000" w:csb0="00000040" w:csb1="00000000"/>
  </w:font>
  <w:font w:name="B Nazanin Bold">
    <w:altName w:val="Times New Roman"/>
    <w:panose1 w:val="00000000000000000000"/>
    <w:charset w:val="00"/>
    <w:family w:val="roman"/>
    <w:notTrueType/>
    <w:pitch w:val="default"/>
  </w:font>
  <w:font w:name="Sakkal Majalla Bold">
    <w:panose1 w:val="00000000000000000000"/>
    <w:charset w:val="00"/>
    <w:family w:val="roman"/>
    <w:notTrueType/>
    <w:pitch w:val="default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6B70" w:rsidRDefault="00E26B70" w:rsidP="0036665F">
      <w:pPr>
        <w:spacing w:after="0" w:line="240" w:lineRule="auto"/>
      </w:pPr>
      <w:r>
        <w:separator/>
      </w:r>
    </w:p>
  </w:footnote>
  <w:footnote w:type="continuationSeparator" w:id="0">
    <w:p w:rsidR="00E26B70" w:rsidRDefault="00E26B70" w:rsidP="003666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268" w:rsidRDefault="00FE488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3600" behindDoc="1" locked="0" layoutInCell="0" allowOverlap="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964045" cy="1899285"/>
              <wp:effectExtent l="0" t="1971675" r="0" b="1948815"/>
              <wp:wrapNone/>
              <wp:docPr id="8" name="WordArt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964045" cy="189928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E4885" w:rsidRDefault="00FE4885" w:rsidP="00FE4885">
                          <w:pPr>
                            <w:pStyle w:val="NormalWeb"/>
                            <w:bidi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/>
                              <w:color w:val="404040" w:themeColor="text1" w:themeTint="BF"/>
                              <w:sz w:val="2"/>
                              <w:szCs w:val="2"/>
                              <w:rtl/>
                              <w:lang w:bidi="fa-IR"/>
                              <w14:textFill>
                                <w14:solidFill>
                                  <w14:schemeClr w14:val="tx1">
                                    <w14:alpha w14:val="50000"/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  <w:t>نسخه پیش نویس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8" o:spid="_x0000_s1037" type="#_x0000_t202" style="position:absolute;margin-left:0;margin-top:0;width:548.35pt;height:149.55pt;rotation:-45;z-index:-2516428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" o:allowincell="f" filled="f" stroked="f">
              <v:stroke joinstyle="round"/>
              <o:lock v:ext="edit" shapetype="t"/>
              <v:textbox style="mso-fit-shape-to-text:t">
                <w:txbxContent>
                  <w:p w:rsidR="00FE4885" w:rsidRDefault="00FE4885" w:rsidP="00FE4885">
                    <w:pPr>
                      <w:pStyle w:val="NormalWeb"/>
                      <w:bidi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/>
                        <w:color w:val="404040" w:themeColor="text1" w:themeTint="BF"/>
                        <w:sz w:val="2"/>
                        <w:szCs w:val="2"/>
                        <w:rtl/>
                        <w:lang w:bidi="fa-IR"/>
                        <w14:textFill>
                          <w14:solidFill>
                            <w14:schemeClr w14:val="tx1">
                              <w14:alpha w14:val="50000"/>
                              <w14:lumMod w14:val="75000"/>
                              <w14:lumOff w14:val="25000"/>
                            </w14:schemeClr>
                          </w14:solidFill>
                        </w14:textFill>
                      </w:rPr>
                      <w:t>نسخه پیش نویس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868" w:type="dxa"/>
      <w:tblInd w:w="-289" w:type="dxa"/>
      <w:tblLook w:val="04A0" w:firstRow="1" w:lastRow="0" w:firstColumn="1" w:lastColumn="0" w:noHBand="0" w:noVBand="1"/>
    </w:tblPr>
    <w:tblGrid>
      <w:gridCol w:w="1757"/>
      <w:gridCol w:w="1929"/>
      <w:gridCol w:w="4962"/>
      <w:gridCol w:w="2220"/>
    </w:tblGrid>
    <w:tr w:rsidR="009C15B3" w:rsidTr="00B808EF">
      <w:trPr>
        <w:trHeight w:val="674"/>
      </w:trPr>
      <w:tc>
        <w:tcPr>
          <w:tcW w:w="3686" w:type="dxa"/>
          <w:gridSpan w:val="2"/>
          <w:vAlign w:val="center"/>
        </w:tcPr>
        <w:p w:rsidR="009C15B3" w:rsidRPr="00CA7E86" w:rsidRDefault="009C15B3" w:rsidP="00B808EF">
          <w:pPr>
            <w:jc w:val="center"/>
            <w:rPr>
              <w:rFonts w:cs="B Nazanin"/>
              <w:b/>
              <w:bCs/>
              <w:sz w:val="24"/>
              <w:szCs w:val="24"/>
            </w:rPr>
          </w:pPr>
          <w:r w:rsidRPr="00CA7E86">
            <w:rPr>
              <w:rFonts w:cs="B Nazanin" w:hint="cs"/>
              <w:b/>
              <w:bCs/>
              <w:sz w:val="24"/>
              <w:szCs w:val="24"/>
              <w:rtl/>
            </w:rPr>
            <w:t>شماره</w:t>
          </w:r>
          <w:r w:rsidRPr="00CA7E86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 xml:space="preserve"> </w:t>
          </w:r>
          <w:r w:rsidR="00B808EF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فرم</w:t>
          </w:r>
          <w:r w:rsidRPr="00CA7E86">
            <w:rPr>
              <w:rFonts w:cs="B Nazanin" w:hint="cs"/>
              <w:b/>
              <w:bCs/>
              <w:sz w:val="24"/>
              <w:szCs w:val="24"/>
              <w:rtl/>
            </w:rPr>
            <w:t>:</w:t>
          </w:r>
        </w:p>
        <w:p w:rsidR="00B808EF" w:rsidRPr="009C15B3" w:rsidRDefault="00B808EF" w:rsidP="00B808EF">
          <w:pPr>
            <w:jc w:val="center"/>
            <w:rPr>
              <w:rFonts w:cs="B Nazanin"/>
              <w:lang w:bidi="fa-IR"/>
            </w:rPr>
          </w:pPr>
          <w:r w:rsidRPr="00217046">
            <w:rPr>
              <w:rFonts w:asciiTheme="majorBidi" w:hAnsiTheme="majorBidi" w:cstheme="majorBidi"/>
              <w:sz w:val="24"/>
              <w:szCs w:val="24"/>
            </w:rPr>
            <w:t>UB-R</w:t>
          </w:r>
          <w:r>
            <w:rPr>
              <w:rFonts w:asciiTheme="majorBidi" w:hAnsiTheme="majorBidi" w:cstheme="majorBidi"/>
              <w:sz w:val="24"/>
              <w:szCs w:val="24"/>
              <w:lang w:bidi="fa-IR"/>
            </w:rPr>
            <w:t>ES</w:t>
          </w:r>
          <w:r w:rsidRPr="00217046">
            <w:rPr>
              <w:rFonts w:asciiTheme="majorBidi" w:hAnsiTheme="majorBidi" w:cstheme="majorBidi"/>
              <w:sz w:val="24"/>
              <w:szCs w:val="24"/>
            </w:rPr>
            <w:t>-</w:t>
          </w:r>
          <w:r>
            <w:rPr>
              <w:rFonts w:asciiTheme="majorBidi" w:hAnsiTheme="majorBidi" w:cstheme="majorBidi"/>
              <w:sz w:val="24"/>
              <w:szCs w:val="24"/>
            </w:rPr>
            <w:t>R</w:t>
          </w:r>
          <w:r>
            <w:rPr>
              <w:rFonts w:cstheme="majorBidi"/>
              <w:sz w:val="24"/>
              <w:szCs w:val="24"/>
            </w:rPr>
            <w:t>98</w:t>
          </w:r>
          <w:r w:rsidRPr="00FC53A2">
            <w:rPr>
              <w:rFonts w:asciiTheme="majorBidi" w:hAnsiTheme="majorBidi" w:cstheme="majorBidi"/>
            </w:rPr>
            <w:t>-F</w:t>
          </w:r>
          <w:r w:rsidRPr="009C15B3">
            <w:rPr>
              <w:rFonts w:cstheme="majorBidi"/>
            </w:rPr>
            <w:t>2</w:t>
          </w:r>
        </w:p>
        <w:p w:rsidR="009C15B3" w:rsidRPr="00860801" w:rsidRDefault="009C15B3" w:rsidP="009C15B3">
          <w:pPr>
            <w:pStyle w:val="Header"/>
            <w:ind w:left="11520" w:hanging="11520"/>
            <w:rPr>
              <w:rFonts w:cs="B Titr"/>
            </w:rPr>
          </w:pPr>
          <w:r>
            <w:rPr>
              <w:rFonts w:cs="B Titr" w:hint="cs"/>
              <w:rtl/>
              <w:lang w:bidi="fa-IR"/>
            </w:rPr>
            <w:t xml:space="preserve">                 </w:t>
          </w:r>
          <w:r w:rsidRPr="00860801">
            <w:rPr>
              <w:rFonts w:cs="B Titr" w:hint="cs"/>
              <w:rtl/>
            </w:rPr>
            <w:t xml:space="preserve"> </w:t>
          </w:r>
        </w:p>
      </w:tc>
      <w:tc>
        <w:tcPr>
          <w:tcW w:w="4962" w:type="dxa"/>
          <w:vMerge w:val="restart"/>
          <w:vAlign w:val="center"/>
        </w:tcPr>
        <w:p w:rsidR="009C15B3" w:rsidRPr="00B808EF" w:rsidRDefault="00B808EF" w:rsidP="009C15B3">
          <w:pPr>
            <w:pStyle w:val="Header"/>
            <w:jc w:val="center"/>
            <w:rPr>
              <w:rFonts w:cs="B Nazanin"/>
              <w:b/>
              <w:bCs/>
              <w:sz w:val="28"/>
              <w:szCs w:val="28"/>
              <w:rtl/>
              <w:lang w:bidi="fa-IR"/>
            </w:rPr>
          </w:pPr>
          <w:r w:rsidRPr="00B808EF">
            <w:rPr>
              <w:rFonts w:cs="B Nazanin" w:hint="cs"/>
              <w:b/>
              <w:bCs/>
              <w:sz w:val="28"/>
              <w:szCs w:val="28"/>
              <w:rtl/>
            </w:rPr>
            <w:t xml:space="preserve">فرم 2- تسویه حساب مالی </w:t>
          </w:r>
          <w:r w:rsidRPr="00B808EF">
            <w:rPr>
              <w:rFonts w:cs="B Nazanin" w:hint="cs"/>
              <w:b/>
              <w:bCs/>
              <w:sz w:val="28"/>
              <w:szCs w:val="28"/>
              <w:rtl/>
              <w:lang w:bidi="fa-IR"/>
            </w:rPr>
            <w:t>واحد پژوهشی</w:t>
          </w:r>
          <w:r w:rsidRPr="00B808EF">
            <w:rPr>
              <w:rFonts w:cs="B Nazanin"/>
              <w:noProof/>
              <w:sz w:val="28"/>
              <w:szCs w:val="28"/>
            </w:rPr>
            <w:t xml:space="preserve"> </w:t>
          </w:r>
        </w:p>
      </w:tc>
      <w:tc>
        <w:tcPr>
          <w:tcW w:w="2220" w:type="dxa"/>
          <w:vMerge w:val="restart"/>
          <w:vAlign w:val="center"/>
        </w:tcPr>
        <w:p w:rsidR="009C15B3" w:rsidRDefault="009C15B3" w:rsidP="009C15B3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D957258" wp14:editId="09504B20">
                <wp:extent cx="880854" cy="800084"/>
                <wp:effectExtent l="0" t="0" r="0" b="635"/>
                <wp:docPr id="200" name="Picture 2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birjan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9492" cy="82609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9C15B3" w:rsidRPr="00CA7E86" w:rsidRDefault="009C15B3" w:rsidP="009C15B3">
          <w:pPr>
            <w:rPr>
              <w:rFonts w:cs="B Nazanin"/>
              <w:b/>
              <w:bCs/>
              <w:sz w:val="24"/>
              <w:szCs w:val="24"/>
              <w:lang w:bidi="fa-IR"/>
            </w:rPr>
          </w:pPr>
          <w:r w:rsidRPr="00CA7E86">
            <w:rPr>
              <w:rFonts w:cs="B Nazanin" w:hint="cs"/>
              <w:b/>
              <w:bCs/>
              <w:sz w:val="24"/>
              <w:szCs w:val="24"/>
              <w:rtl/>
              <w:lang w:bidi="fa-IR"/>
            </w:rPr>
            <w:t>معاونت پژوهش و فناوری</w:t>
          </w:r>
        </w:p>
      </w:tc>
    </w:tr>
    <w:tr w:rsidR="009C15B3" w:rsidTr="00B808EF">
      <w:trPr>
        <w:trHeight w:val="935"/>
      </w:trPr>
      <w:tc>
        <w:tcPr>
          <w:tcW w:w="1757" w:type="dxa"/>
        </w:tcPr>
        <w:p w:rsidR="009C15B3" w:rsidRPr="00CA7E86" w:rsidRDefault="009C15B3" w:rsidP="009C15B3">
          <w:pPr>
            <w:pStyle w:val="Header"/>
            <w:bidi/>
            <w:rPr>
              <w:rFonts w:cs="B Nazanin"/>
              <w:b/>
              <w:bCs/>
              <w:sz w:val="24"/>
              <w:szCs w:val="24"/>
              <w:rtl/>
            </w:rPr>
          </w:pPr>
          <w:r w:rsidRPr="00CA7E86">
            <w:rPr>
              <w:rFonts w:cs="B Nazanin" w:hint="cs"/>
              <w:b/>
              <w:bCs/>
              <w:sz w:val="24"/>
              <w:szCs w:val="24"/>
              <w:rtl/>
            </w:rPr>
            <w:t>صفحه:</w:t>
          </w:r>
        </w:p>
        <w:p w:rsidR="009C15B3" w:rsidRPr="006E1205" w:rsidRDefault="009C15B3" w:rsidP="00B808EF">
          <w:pPr>
            <w:pStyle w:val="Header"/>
            <w:bidi/>
            <w:rPr>
              <w:rFonts w:cs="B Nazanin"/>
              <w:b/>
              <w:bCs/>
              <w:noProof/>
              <w:sz w:val="24"/>
              <w:szCs w:val="24"/>
              <w:rtl/>
              <w:lang w:bidi="fa-IR"/>
            </w:rPr>
          </w:pPr>
          <w:r w:rsidRPr="00860801">
            <w:rPr>
              <w:rFonts w:cs="B Titr" w:hint="cs"/>
              <w:rtl/>
            </w:rPr>
            <w:t xml:space="preserve">    </w:t>
          </w:r>
          <w:r w:rsidRPr="006E1205">
            <w:rPr>
              <w:rFonts w:cs="B Nazanin" w:hint="cs"/>
              <w:b/>
              <w:bCs/>
              <w:sz w:val="24"/>
              <w:szCs w:val="24"/>
              <w:rtl/>
            </w:rPr>
            <w:t xml:space="preserve">  </w:t>
          </w:r>
          <w:r w:rsidRPr="006E1205">
            <w:rPr>
              <w:rFonts w:cs="B Nazanin"/>
              <w:b/>
              <w:bCs/>
              <w:sz w:val="24"/>
              <w:szCs w:val="24"/>
            </w:rPr>
            <w:fldChar w:fldCharType="begin"/>
          </w:r>
          <w:r w:rsidRPr="006E1205">
            <w:rPr>
              <w:rFonts w:cs="B Nazanin"/>
              <w:b/>
              <w:bCs/>
              <w:sz w:val="24"/>
              <w:szCs w:val="24"/>
            </w:rPr>
            <w:instrText xml:space="preserve"> PAGE   \* MERGEFORMAT </w:instrText>
          </w:r>
          <w:r w:rsidRPr="006E1205">
            <w:rPr>
              <w:rFonts w:cs="B Nazanin"/>
              <w:b/>
              <w:bCs/>
              <w:sz w:val="24"/>
              <w:szCs w:val="24"/>
            </w:rPr>
            <w:fldChar w:fldCharType="separate"/>
          </w:r>
          <w:r w:rsidR="00B808EF">
            <w:rPr>
              <w:rFonts w:cs="B Nazanin"/>
              <w:b/>
              <w:bCs/>
              <w:noProof/>
              <w:sz w:val="24"/>
              <w:szCs w:val="24"/>
              <w:rtl/>
            </w:rPr>
            <w:t>1</w:t>
          </w:r>
          <w:r w:rsidRPr="006E1205">
            <w:rPr>
              <w:rFonts w:cs="B Nazanin"/>
              <w:b/>
              <w:bCs/>
              <w:noProof/>
              <w:sz w:val="24"/>
              <w:szCs w:val="24"/>
            </w:rPr>
            <w:fldChar w:fldCharType="end"/>
          </w:r>
          <w:r>
            <w:rPr>
              <w:rFonts w:cs="B Nazanin" w:hint="cs"/>
              <w:b/>
              <w:bCs/>
              <w:noProof/>
              <w:sz w:val="24"/>
              <w:szCs w:val="24"/>
              <w:rtl/>
            </w:rPr>
            <w:t xml:space="preserve">  </w:t>
          </w:r>
          <w:r w:rsidRPr="006E1205">
            <w:rPr>
              <w:rFonts w:cs="B Nazanin" w:hint="cs"/>
              <w:b/>
              <w:bCs/>
              <w:noProof/>
              <w:sz w:val="24"/>
              <w:szCs w:val="24"/>
              <w:rtl/>
            </w:rPr>
            <w:t xml:space="preserve">  از     </w:t>
          </w:r>
          <w:r w:rsidR="00B808EF">
            <w:rPr>
              <w:rFonts w:cs="B Nazanin" w:hint="cs"/>
              <w:b/>
              <w:bCs/>
              <w:noProof/>
              <w:sz w:val="24"/>
              <w:szCs w:val="24"/>
              <w:rtl/>
              <w:lang w:bidi="fa-IR"/>
            </w:rPr>
            <w:t>1</w:t>
          </w:r>
        </w:p>
        <w:p w:rsidR="009C15B3" w:rsidRPr="00860801" w:rsidRDefault="009C15B3" w:rsidP="009C15B3">
          <w:pPr>
            <w:pStyle w:val="Header"/>
            <w:bidi/>
            <w:rPr>
              <w:rFonts w:cs="B Titr"/>
              <w:rtl/>
              <w:lang w:bidi="fa-IR"/>
            </w:rPr>
          </w:pPr>
        </w:p>
      </w:tc>
      <w:tc>
        <w:tcPr>
          <w:tcW w:w="1929" w:type="dxa"/>
        </w:tcPr>
        <w:p w:rsidR="00B808EF" w:rsidRPr="00712BF6" w:rsidRDefault="00B808EF" w:rsidP="00B808EF">
          <w:pPr>
            <w:jc w:val="right"/>
            <w:rPr>
              <w:rFonts w:cs="B Nazanin"/>
              <w:rtl/>
              <w:lang w:bidi="fa-IR"/>
            </w:rPr>
          </w:pPr>
          <w:r w:rsidRPr="00B808EF">
            <w:rPr>
              <w:rFonts w:cs="B Nazanin" w:hint="cs"/>
              <w:b/>
              <w:bCs/>
              <w:rtl/>
              <w:lang w:bidi="fa-IR"/>
            </w:rPr>
            <w:t>شماره</w:t>
          </w:r>
          <w:r w:rsidRPr="00712BF6">
            <w:rPr>
              <w:rFonts w:cs="B Nazanin" w:hint="cs"/>
              <w:rtl/>
              <w:lang w:bidi="fa-IR"/>
            </w:rPr>
            <w:t>:</w:t>
          </w:r>
          <w:r>
            <w:rPr>
              <w:rFonts w:cs="B Nazanin" w:hint="cs"/>
              <w:rtl/>
              <w:lang w:bidi="fa-IR"/>
            </w:rPr>
            <w:t xml:space="preserve"> .......................</w:t>
          </w:r>
        </w:p>
        <w:p w:rsidR="00B808EF" w:rsidRPr="00712BF6" w:rsidRDefault="00B808EF" w:rsidP="00B808EF">
          <w:pPr>
            <w:jc w:val="right"/>
            <w:rPr>
              <w:rFonts w:cs="B Nazanin"/>
              <w:lang w:bidi="fa-IR"/>
            </w:rPr>
          </w:pPr>
          <w:r w:rsidRPr="00B808EF">
            <w:rPr>
              <w:rFonts w:cs="B Nazanin" w:hint="cs"/>
              <w:b/>
              <w:bCs/>
              <w:rtl/>
              <w:lang w:bidi="fa-IR"/>
            </w:rPr>
            <w:t xml:space="preserve">تاریخ: </w:t>
          </w:r>
          <w:r>
            <w:rPr>
              <w:rFonts w:cs="B Nazanin" w:hint="cs"/>
              <w:rtl/>
              <w:lang w:bidi="fa-IR"/>
            </w:rPr>
            <w:t>.........................</w:t>
          </w:r>
        </w:p>
        <w:p w:rsidR="009C15B3" w:rsidRPr="00860801" w:rsidRDefault="009C15B3" w:rsidP="004659F4">
          <w:pPr>
            <w:pStyle w:val="Header"/>
            <w:bidi/>
            <w:rPr>
              <w:rFonts w:cs="B Titr"/>
              <w:rtl/>
              <w:lang w:bidi="fa-IR"/>
            </w:rPr>
          </w:pPr>
        </w:p>
      </w:tc>
      <w:tc>
        <w:tcPr>
          <w:tcW w:w="4962" w:type="dxa"/>
          <w:vMerge/>
        </w:tcPr>
        <w:p w:rsidR="009C15B3" w:rsidRDefault="009C15B3" w:rsidP="009C15B3">
          <w:pPr>
            <w:pStyle w:val="Header"/>
          </w:pPr>
        </w:p>
      </w:tc>
      <w:tc>
        <w:tcPr>
          <w:tcW w:w="2220" w:type="dxa"/>
          <w:vMerge/>
        </w:tcPr>
        <w:p w:rsidR="009C15B3" w:rsidRDefault="009C15B3" w:rsidP="009C15B3">
          <w:pPr>
            <w:pStyle w:val="Header"/>
          </w:pPr>
        </w:p>
      </w:tc>
    </w:tr>
  </w:tbl>
  <w:p w:rsidR="00EA30AD" w:rsidRPr="009C15B3" w:rsidRDefault="00EA30AD" w:rsidP="009C15B3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268" w:rsidRDefault="00FE488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0" allowOverlap="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964045" cy="1899285"/>
              <wp:effectExtent l="0" t="1971675" r="0" b="1948815"/>
              <wp:wrapNone/>
              <wp:docPr id="5" name="WordArt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964045" cy="189928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E4885" w:rsidRDefault="00FE4885" w:rsidP="00FE4885">
                          <w:pPr>
                            <w:pStyle w:val="NormalWeb"/>
                            <w:bidi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Calibri" w:hAnsi="Calibri"/>
                              <w:color w:val="404040" w:themeColor="text1" w:themeTint="BF"/>
                              <w:sz w:val="2"/>
                              <w:szCs w:val="2"/>
                              <w:rtl/>
                              <w:lang w:bidi="fa-IR"/>
                              <w14:textFill>
                                <w14:solidFill>
                                  <w14:schemeClr w14:val="tx1">
                                    <w14:alpha w14:val="50000"/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  <w:t>نسخه پیش نویس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7" o:spid="_x0000_s1038" type="#_x0000_t202" style="position:absolute;margin-left:0;margin-top:0;width:548.35pt;height:149.55pt;rotation:-45;z-index:-2516449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" o:allowincell="f" filled="f" stroked="f">
              <v:stroke joinstyle="round"/>
              <o:lock v:ext="edit" shapetype="t"/>
              <v:textbox style="mso-fit-shape-to-text:t">
                <w:txbxContent>
                  <w:p w:rsidR="00FE4885" w:rsidRDefault="00FE4885" w:rsidP="00FE4885">
                    <w:pPr>
                      <w:pStyle w:val="NormalWeb"/>
                      <w:bidi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Calibri" w:hAnsi="Calibri"/>
                        <w:color w:val="404040" w:themeColor="text1" w:themeTint="BF"/>
                        <w:sz w:val="2"/>
                        <w:szCs w:val="2"/>
                        <w:rtl/>
                        <w:lang w:bidi="fa-IR"/>
                        <w14:textFill>
                          <w14:solidFill>
                            <w14:schemeClr w14:val="tx1">
                              <w14:alpha w14:val="50000"/>
                              <w14:lumMod w14:val="75000"/>
                              <w14:lumOff w14:val="25000"/>
                            </w14:schemeClr>
                          </w14:solidFill>
                        </w14:textFill>
                      </w:rPr>
                      <w:t>نسخه پیش نویس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46127"/>
    <w:multiLevelType w:val="hybridMultilevel"/>
    <w:tmpl w:val="C3343928"/>
    <w:lvl w:ilvl="0" w:tplc="EF786E26">
      <w:start w:val="1"/>
      <w:numFmt w:val="decimal"/>
      <w:lvlText w:val="%1-"/>
      <w:lvlJc w:val="left"/>
      <w:pPr>
        <w:ind w:left="720" w:hanging="360"/>
      </w:pPr>
      <w:rPr>
        <w:rFonts w:cs="B Nazanin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647C"/>
    <w:multiLevelType w:val="multilevel"/>
    <w:tmpl w:val="F6F25C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: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6C81DB7"/>
    <w:multiLevelType w:val="hybridMultilevel"/>
    <w:tmpl w:val="F006A07C"/>
    <w:lvl w:ilvl="0" w:tplc="F98027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355B3"/>
    <w:multiLevelType w:val="hybridMultilevel"/>
    <w:tmpl w:val="3CAC2146"/>
    <w:lvl w:ilvl="0" w:tplc="ACD29672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40412"/>
    <w:multiLevelType w:val="hybridMultilevel"/>
    <w:tmpl w:val="3D98549E"/>
    <w:lvl w:ilvl="0" w:tplc="DD0A41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B6EE6"/>
    <w:multiLevelType w:val="hybridMultilevel"/>
    <w:tmpl w:val="6C766088"/>
    <w:lvl w:ilvl="0" w:tplc="C81C8248">
      <w:start w:val="4"/>
      <w:numFmt w:val="bullet"/>
      <w:lvlText w:val=""/>
      <w:lvlJc w:val="left"/>
      <w:pPr>
        <w:ind w:left="108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7D84827"/>
    <w:multiLevelType w:val="hybridMultilevel"/>
    <w:tmpl w:val="6EF06314"/>
    <w:lvl w:ilvl="0" w:tplc="2814E150">
      <w:start w:val="3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387EE7"/>
    <w:multiLevelType w:val="hybridMultilevel"/>
    <w:tmpl w:val="C3343928"/>
    <w:lvl w:ilvl="0" w:tplc="EF786E26">
      <w:start w:val="1"/>
      <w:numFmt w:val="decimal"/>
      <w:lvlText w:val="%1-"/>
      <w:lvlJc w:val="left"/>
      <w:pPr>
        <w:ind w:left="720" w:hanging="360"/>
      </w:pPr>
      <w:rPr>
        <w:rFonts w:cs="B Nazanin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E42937"/>
    <w:multiLevelType w:val="hybridMultilevel"/>
    <w:tmpl w:val="0088B2DE"/>
    <w:lvl w:ilvl="0" w:tplc="4C0265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D0BB7"/>
    <w:multiLevelType w:val="hybridMultilevel"/>
    <w:tmpl w:val="B1E659EC"/>
    <w:lvl w:ilvl="0" w:tplc="DD0A414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D894A16"/>
    <w:multiLevelType w:val="hybridMultilevel"/>
    <w:tmpl w:val="B6463352"/>
    <w:lvl w:ilvl="0" w:tplc="04D6C8FA">
      <w:start w:val="2"/>
      <w:numFmt w:val="bullet"/>
      <w:lvlText w:val="*"/>
      <w:lvlJc w:val="left"/>
      <w:pPr>
        <w:ind w:left="108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B020EA"/>
    <w:multiLevelType w:val="hybridMultilevel"/>
    <w:tmpl w:val="D80A70FC"/>
    <w:lvl w:ilvl="0" w:tplc="35EAD69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8"/>
  </w:num>
  <w:num w:numId="4">
    <w:abstractNumId w:val="9"/>
  </w:num>
  <w:num w:numId="5">
    <w:abstractNumId w:val="4"/>
  </w:num>
  <w:num w:numId="6">
    <w:abstractNumId w:val="6"/>
  </w:num>
  <w:num w:numId="7">
    <w:abstractNumId w:val="2"/>
  </w:num>
  <w:num w:numId="8">
    <w:abstractNumId w:val="7"/>
  </w:num>
  <w:num w:numId="9">
    <w:abstractNumId w:val="10"/>
  </w:num>
  <w:num w:numId="10">
    <w:abstractNumId w:val="5"/>
  </w:num>
  <w:num w:numId="11">
    <w:abstractNumId w:val="3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DK0MDC3NDY3NTBS0lEKTi0uzszPAykwqgUAWVRAsywAAAA="/>
  </w:docVars>
  <w:rsids>
    <w:rsidRoot w:val="00EE080F"/>
    <w:rsid w:val="00004AC1"/>
    <w:rsid w:val="000110C2"/>
    <w:rsid w:val="000113C2"/>
    <w:rsid w:val="0001358D"/>
    <w:rsid w:val="00013DE6"/>
    <w:rsid w:val="0001447E"/>
    <w:rsid w:val="00016A05"/>
    <w:rsid w:val="00021EBA"/>
    <w:rsid w:val="00021F49"/>
    <w:rsid w:val="000234F0"/>
    <w:rsid w:val="00024022"/>
    <w:rsid w:val="00024912"/>
    <w:rsid w:val="00026367"/>
    <w:rsid w:val="00026386"/>
    <w:rsid w:val="00026B90"/>
    <w:rsid w:val="00026EC4"/>
    <w:rsid w:val="00027724"/>
    <w:rsid w:val="00030976"/>
    <w:rsid w:val="00032D69"/>
    <w:rsid w:val="00033108"/>
    <w:rsid w:val="00033ED7"/>
    <w:rsid w:val="000341FA"/>
    <w:rsid w:val="000353D3"/>
    <w:rsid w:val="0003719E"/>
    <w:rsid w:val="00040A4B"/>
    <w:rsid w:val="000416D9"/>
    <w:rsid w:val="00042E95"/>
    <w:rsid w:val="000435E2"/>
    <w:rsid w:val="00043FE7"/>
    <w:rsid w:val="00047611"/>
    <w:rsid w:val="000521BC"/>
    <w:rsid w:val="000550F7"/>
    <w:rsid w:val="00055B3E"/>
    <w:rsid w:val="00055DD3"/>
    <w:rsid w:val="00056D31"/>
    <w:rsid w:val="00061964"/>
    <w:rsid w:val="00062747"/>
    <w:rsid w:val="0006284D"/>
    <w:rsid w:val="000635CC"/>
    <w:rsid w:val="00063C27"/>
    <w:rsid w:val="00067308"/>
    <w:rsid w:val="0007061A"/>
    <w:rsid w:val="0007122D"/>
    <w:rsid w:val="00073982"/>
    <w:rsid w:val="0007510C"/>
    <w:rsid w:val="00075815"/>
    <w:rsid w:val="000764FE"/>
    <w:rsid w:val="0008062C"/>
    <w:rsid w:val="00080699"/>
    <w:rsid w:val="00082E3E"/>
    <w:rsid w:val="00083EC4"/>
    <w:rsid w:val="00084ACA"/>
    <w:rsid w:val="00090A2E"/>
    <w:rsid w:val="00092DBD"/>
    <w:rsid w:val="00096D13"/>
    <w:rsid w:val="000973AD"/>
    <w:rsid w:val="000A15CC"/>
    <w:rsid w:val="000A2C24"/>
    <w:rsid w:val="000A3799"/>
    <w:rsid w:val="000A40B8"/>
    <w:rsid w:val="000A42D6"/>
    <w:rsid w:val="000A5DA6"/>
    <w:rsid w:val="000A6444"/>
    <w:rsid w:val="000B1315"/>
    <w:rsid w:val="000B19ED"/>
    <w:rsid w:val="000B7AAD"/>
    <w:rsid w:val="000C0279"/>
    <w:rsid w:val="000C199A"/>
    <w:rsid w:val="000C1D14"/>
    <w:rsid w:val="000C35BB"/>
    <w:rsid w:val="000C3A01"/>
    <w:rsid w:val="000C4460"/>
    <w:rsid w:val="000C4E0D"/>
    <w:rsid w:val="000C59B3"/>
    <w:rsid w:val="000D1950"/>
    <w:rsid w:val="000D5117"/>
    <w:rsid w:val="000E1876"/>
    <w:rsid w:val="000E3229"/>
    <w:rsid w:val="000E4E27"/>
    <w:rsid w:val="000E585B"/>
    <w:rsid w:val="000E7B91"/>
    <w:rsid w:val="000F6152"/>
    <w:rsid w:val="000F67EE"/>
    <w:rsid w:val="000F6FAE"/>
    <w:rsid w:val="000F6FDB"/>
    <w:rsid w:val="00102732"/>
    <w:rsid w:val="00103879"/>
    <w:rsid w:val="00105539"/>
    <w:rsid w:val="00107C10"/>
    <w:rsid w:val="00114063"/>
    <w:rsid w:val="001160E7"/>
    <w:rsid w:val="00116B0D"/>
    <w:rsid w:val="00117369"/>
    <w:rsid w:val="001202AF"/>
    <w:rsid w:val="00123CE3"/>
    <w:rsid w:val="00125183"/>
    <w:rsid w:val="00125E9A"/>
    <w:rsid w:val="00126A1D"/>
    <w:rsid w:val="0012767F"/>
    <w:rsid w:val="00127BA8"/>
    <w:rsid w:val="00130C5C"/>
    <w:rsid w:val="00131C46"/>
    <w:rsid w:val="00135063"/>
    <w:rsid w:val="001350F8"/>
    <w:rsid w:val="00136DA1"/>
    <w:rsid w:val="001403B7"/>
    <w:rsid w:val="00141DCC"/>
    <w:rsid w:val="001439DE"/>
    <w:rsid w:val="00143C06"/>
    <w:rsid w:val="00143F0B"/>
    <w:rsid w:val="00145A1F"/>
    <w:rsid w:val="00145BDA"/>
    <w:rsid w:val="0014738A"/>
    <w:rsid w:val="001475E4"/>
    <w:rsid w:val="00147970"/>
    <w:rsid w:val="00150561"/>
    <w:rsid w:val="00150AF2"/>
    <w:rsid w:val="00153915"/>
    <w:rsid w:val="0015409D"/>
    <w:rsid w:val="001544FB"/>
    <w:rsid w:val="0016175A"/>
    <w:rsid w:val="00163339"/>
    <w:rsid w:val="001637C0"/>
    <w:rsid w:val="00164221"/>
    <w:rsid w:val="001644E1"/>
    <w:rsid w:val="00165E01"/>
    <w:rsid w:val="00166537"/>
    <w:rsid w:val="00166D5C"/>
    <w:rsid w:val="00166F11"/>
    <w:rsid w:val="001673C5"/>
    <w:rsid w:val="00167EBB"/>
    <w:rsid w:val="00171BE8"/>
    <w:rsid w:val="0017287D"/>
    <w:rsid w:val="00173EF4"/>
    <w:rsid w:val="00174C86"/>
    <w:rsid w:val="00175680"/>
    <w:rsid w:val="00176E8E"/>
    <w:rsid w:val="00180331"/>
    <w:rsid w:val="00180CEE"/>
    <w:rsid w:val="00181997"/>
    <w:rsid w:val="001820FB"/>
    <w:rsid w:val="00182D3C"/>
    <w:rsid w:val="00185005"/>
    <w:rsid w:val="001878D3"/>
    <w:rsid w:val="00191B49"/>
    <w:rsid w:val="00193A9F"/>
    <w:rsid w:val="00194A46"/>
    <w:rsid w:val="00196E4F"/>
    <w:rsid w:val="00197925"/>
    <w:rsid w:val="001A0AE1"/>
    <w:rsid w:val="001A16F8"/>
    <w:rsid w:val="001A1E1C"/>
    <w:rsid w:val="001A216C"/>
    <w:rsid w:val="001A3799"/>
    <w:rsid w:val="001A65FB"/>
    <w:rsid w:val="001B089F"/>
    <w:rsid w:val="001B4343"/>
    <w:rsid w:val="001B62B7"/>
    <w:rsid w:val="001C0421"/>
    <w:rsid w:val="001C2694"/>
    <w:rsid w:val="001C3075"/>
    <w:rsid w:val="001C4BC4"/>
    <w:rsid w:val="001C5D7E"/>
    <w:rsid w:val="001C64B1"/>
    <w:rsid w:val="001D1709"/>
    <w:rsid w:val="001D175D"/>
    <w:rsid w:val="001D5570"/>
    <w:rsid w:val="001D5F2A"/>
    <w:rsid w:val="001E0D9A"/>
    <w:rsid w:val="001E273B"/>
    <w:rsid w:val="001E6206"/>
    <w:rsid w:val="001E6324"/>
    <w:rsid w:val="001E6EE2"/>
    <w:rsid w:val="001E753D"/>
    <w:rsid w:val="001F1A58"/>
    <w:rsid w:val="001F3932"/>
    <w:rsid w:val="001F5A4D"/>
    <w:rsid w:val="001F5B27"/>
    <w:rsid w:val="001F5D5D"/>
    <w:rsid w:val="001F6B37"/>
    <w:rsid w:val="002016AF"/>
    <w:rsid w:val="002077DB"/>
    <w:rsid w:val="00210FD4"/>
    <w:rsid w:val="0021224D"/>
    <w:rsid w:val="002151A1"/>
    <w:rsid w:val="00215E2A"/>
    <w:rsid w:val="00217645"/>
    <w:rsid w:val="002177C7"/>
    <w:rsid w:val="0022065E"/>
    <w:rsid w:val="002214E8"/>
    <w:rsid w:val="0022177F"/>
    <w:rsid w:val="002244E3"/>
    <w:rsid w:val="002248D1"/>
    <w:rsid w:val="0022715F"/>
    <w:rsid w:val="002301D1"/>
    <w:rsid w:val="00230F16"/>
    <w:rsid w:val="00232AD8"/>
    <w:rsid w:val="002340CD"/>
    <w:rsid w:val="00234652"/>
    <w:rsid w:val="00234FD1"/>
    <w:rsid w:val="00236A4D"/>
    <w:rsid w:val="00237C61"/>
    <w:rsid w:val="00241986"/>
    <w:rsid w:val="002503FD"/>
    <w:rsid w:val="002505DC"/>
    <w:rsid w:val="0025198B"/>
    <w:rsid w:val="002523BB"/>
    <w:rsid w:val="00252C7B"/>
    <w:rsid w:val="00255128"/>
    <w:rsid w:val="00256EB8"/>
    <w:rsid w:val="00257C2E"/>
    <w:rsid w:val="002665E2"/>
    <w:rsid w:val="002732F9"/>
    <w:rsid w:val="0027333A"/>
    <w:rsid w:val="00274F31"/>
    <w:rsid w:val="0027517C"/>
    <w:rsid w:val="00276AC9"/>
    <w:rsid w:val="00281C16"/>
    <w:rsid w:val="00281C8A"/>
    <w:rsid w:val="00284698"/>
    <w:rsid w:val="00284827"/>
    <w:rsid w:val="00285A6C"/>
    <w:rsid w:val="00291AB6"/>
    <w:rsid w:val="00293476"/>
    <w:rsid w:val="0029388A"/>
    <w:rsid w:val="002942DD"/>
    <w:rsid w:val="00294A06"/>
    <w:rsid w:val="00296918"/>
    <w:rsid w:val="00296A76"/>
    <w:rsid w:val="0029742B"/>
    <w:rsid w:val="002A00E1"/>
    <w:rsid w:val="002A345A"/>
    <w:rsid w:val="002A7452"/>
    <w:rsid w:val="002B1266"/>
    <w:rsid w:val="002B1371"/>
    <w:rsid w:val="002B13FB"/>
    <w:rsid w:val="002B2E2B"/>
    <w:rsid w:val="002B580F"/>
    <w:rsid w:val="002B5E16"/>
    <w:rsid w:val="002B6D02"/>
    <w:rsid w:val="002B7E69"/>
    <w:rsid w:val="002C0969"/>
    <w:rsid w:val="002C1DBD"/>
    <w:rsid w:val="002C343A"/>
    <w:rsid w:val="002C508A"/>
    <w:rsid w:val="002C7653"/>
    <w:rsid w:val="002D0893"/>
    <w:rsid w:val="002D1996"/>
    <w:rsid w:val="002D21C4"/>
    <w:rsid w:val="002D5D3C"/>
    <w:rsid w:val="002D605D"/>
    <w:rsid w:val="002D6A2E"/>
    <w:rsid w:val="002D75C7"/>
    <w:rsid w:val="002E3AA5"/>
    <w:rsid w:val="002E655E"/>
    <w:rsid w:val="002E737B"/>
    <w:rsid w:val="002F0842"/>
    <w:rsid w:val="002F11BD"/>
    <w:rsid w:val="002F3EF5"/>
    <w:rsid w:val="002F5AD3"/>
    <w:rsid w:val="00300B0B"/>
    <w:rsid w:val="00300CA5"/>
    <w:rsid w:val="003012C3"/>
    <w:rsid w:val="00303389"/>
    <w:rsid w:val="00305291"/>
    <w:rsid w:val="003126D6"/>
    <w:rsid w:val="00313E51"/>
    <w:rsid w:val="0031428E"/>
    <w:rsid w:val="0031440B"/>
    <w:rsid w:val="00315A67"/>
    <w:rsid w:val="0031640F"/>
    <w:rsid w:val="003203AB"/>
    <w:rsid w:val="00322F95"/>
    <w:rsid w:val="00323DC4"/>
    <w:rsid w:val="00324E26"/>
    <w:rsid w:val="00325C6D"/>
    <w:rsid w:val="0032667B"/>
    <w:rsid w:val="00331759"/>
    <w:rsid w:val="00332F41"/>
    <w:rsid w:val="00335080"/>
    <w:rsid w:val="00335BC6"/>
    <w:rsid w:val="00337E19"/>
    <w:rsid w:val="003408B4"/>
    <w:rsid w:val="00340BB6"/>
    <w:rsid w:val="003419F9"/>
    <w:rsid w:val="0034339C"/>
    <w:rsid w:val="00353321"/>
    <w:rsid w:val="00355A3D"/>
    <w:rsid w:val="003560D7"/>
    <w:rsid w:val="003563C1"/>
    <w:rsid w:val="00363DBA"/>
    <w:rsid w:val="0036665F"/>
    <w:rsid w:val="00367D4A"/>
    <w:rsid w:val="00370518"/>
    <w:rsid w:val="00372131"/>
    <w:rsid w:val="00372279"/>
    <w:rsid w:val="003728A1"/>
    <w:rsid w:val="00373471"/>
    <w:rsid w:val="00377FDD"/>
    <w:rsid w:val="003811B3"/>
    <w:rsid w:val="003825C4"/>
    <w:rsid w:val="00383A4B"/>
    <w:rsid w:val="00383C9D"/>
    <w:rsid w:val="00384005"/>
    <w:rsid w:val="00384746"/>
    <w:rsid w:val="00392F33"/>
    <w:rsid w:val="003953DA"/>
    <w:rsid w:val="00395BF2"/>
    <w:rsid w:val="00397887"/>
    <w:rsid w:val="003A0BB3"/>
    <w:rsid w:val="003A1692"/>
    <w:rsid w:val="003A50A0"/>
    <w:rsid w:val="003A58AF"/>
    <w:rsid w:val="003B0DD1"/>
    <w:rsid w:val="003B6F19"/>
    <w:rsid w:val="003C19BF"/>
    <w:rsid w:val="003C1A75"/>
    <w:rsid w:val="003C2F6B"/>
    <w:rsid w:val="003C68D7"/>
    <w:rsid w:val="003D48A6"/>
    <w:rsid w:val="003D7145"/>
    <w:rsid w:val="003D74CF"/>
    <w:rsid w:val="003D7AF3"/>
    <w:rsid w:val="003D7F39"/>
    <w:rsid w:val="003E0390"/>
    <w:rsid w:val="003E162E"/>
    <w:rsid w:val="003E4E05"/>
    <w:rsid w:val="003E6A43"/>
    <w:rsid w:val="003F00CD"/>
    <w:rsid w:val="003F1D6A"/>
    <w:rsid w:val="003F7346"/>
    <w:rsid w:val="0040282E"/>
    <w:rsid w:val="004060BC"/>
    <w:rsid w:val="00406E99"/>
    <w:rsid w:val="0040767F"/>
    <w:rsid w:val="00410D0A"/>
    <w:rsid w:val="00412234"/>
    <w:rsid w:val="00413CBE"/>
    <w:rsid w:val="00414FC1"/>
    <w:rsid w:val="00415892"/>
    <w:rsid w:val="0041604E"/>
    <w:rsid w:val="00417A2C"/>
    <w:rsid w:val="0042121A"/>
    <w:rsid w:val="00424090"/>
    <w:rsid w:val="00424E28"/>
    <w:rsid w:val="00425FCB"/>
    <w:rsid w:val="004263B7"/>
    <w:rsid w:val="00433DDF"/>
    <w:rsid w:val="00433F52"/>
    <w:rsid w:val="004349A9"/>
    <w:rsid w:val="00434C77"/>
    <w:rsid w:val="00435C8B"/>
    <w:rsid w:val="00441954"/>
    <w:rsid w:val="0044236D"/>
    <w:rsid w:val="00442693"/>
    <w:rsid w:val="004427E0"/>
    <w:rsid w:val="004427F8"/>
    <w:rsid w:val="004439C0"/>
    <w:rsid w:val="004441E0"/>
    <w:rsid w:val="00444FEB"/>
    <w:rsid w:val="00445862"/>
    <w:rsid w:val="004472D0"/>
    <w:rsid w:val="0045065A"/>
    <w:rsid w:val="00451137"/>
    <w:rsid w:val="0045128F"/>
    <w:rsid w:val="00452362"/>
    <w:rsid w:val="00455C17"/>
    <w:rsid w:val="0045602C"/>
    <w:rsid w:val="0045631F"/>
    <w:rsid w:val="004659F4"/>
    <w:rsid w:val="00465CEA"/>
    <w:rsid w:val="004663B2"/>
    <w:rsid w:val="00466C89"/>
    <w:rsid w:val="00471E2B"/>
    <w:rsid w:val="004722FA"/>
    <w:rsid w:val="00472866"/>
    <w:rsid w:val="00473A5D"/>
    <w:rsid w:val="00473AF1"/>
    <w:rsid w:val="0047493E"/>
    <w:rsid w:val="00475CB1"/>
    <w:rsid w:val="00480651"/>
    <w:rsid w:val="00483DFD"/>
    <w:rsid w:val="00486402"/>
    <w:rsid w:val="0048757A"/>
    <w:rsid w:val="004875EF"/>
    <w:rsid w:val="00487F2D"/>
    <w:rsid w:val="00491F06"/>
    <w:rsid w:val="00497D13"/>
    <w:rsid w:val="00497E88"/>
    <w:rsid w:val="004A142F"/>
    <w:rsid w:val="004A2962"/>
    <w:rsid w:val="004A3BF7"/>
    <w:rsid w:val="004A4F81"/>
    <w:rsid w:val="004A5251"/>
    <w:rsid w:val="004A6005"/>
    <w:rsid w:val="004A70C1"/>
    <w:rsid w:val="004B12A2"/>
    <w:rsid w:val="004B2AB3"/>
    <w:rsid w:val="004B352A"/>
    <w:rsid w:val="004C28C2"/>
    <w:rsid w:val="004C55D6"/>
    <w:rsid w:val="004C5B8D"/>
    <w:rsid w:val="004C63E7"/>
    <w:rsid w:val="004D09AC"/>
    <w:rsid w:val="004D5C74"/>
    <w:rsid w:val="004D6E0B"/>
    <w:rsid w:val="004E0A34"/>
    <w:rsid w:val="004E3A16"/>
    <w:rsid w:val="004E3D6A"/>
    <w:rsid w:val="004E496B"/>
    <w:rsid w:val="004F32D0"/>
    <w:rsid w:val="004F4BF9"/>
    <w:rsid w:val="004F665E"/>
    <w:rsid w:val="004F7D37"/>
    <w:rsid w:val="00501D42"/>
    <w:rsid w:val="00502A4F"/>
    <w:rsid w:val="005047BF"/>
    <w:rsid w:val="00504E9C"/>
    <w:rsid w:val="0050674F"/>
    <w:rsid w:val="0051133C"/>
    <w:rsid w:val="00516E0C"/>
    <w:rsid w:val="00521A03"/>
    <w:rsid w:val="00522E4D"/>
    <w:rsid w:val="00522ED3"/>
    <w:rsid w:val="0052330B"/>
    <w:rsid w:val="00523588"/>
    <w:rsid w:val="005239B0"/>
    <w:rsid w:val="005246DB"/>
    <w:rsid w:val="00526E0B"/>
    <w:rsid w:val="00527A57"/>
    <w:rsid w:val="005307D4"/>
    <w:rsid w:val="00530E69"/>
    <w:rsid w:val="005320CA"/>
    <w:rsid w:val="00533099"/>
    <w:rsid w:val="0053376D"/>
    <w:rsid w:val="00535739"/>
    <w:rsid w:val="00535B28"/>
    <w:rsid w:val="005363AF"/>
    <w:rsid w:val="00536DF5"/>
    <w:rsid w:val="00541B48"/>
    <w:rsid w:val="00543907"/>
    <w:rsid w:val="00545A4A"/>
    <w:rsid w:val="00545E0A"/>
    <w:rsid w:val="005467CA"/>
    <w:rsid w:val="00552C50"/>
    <w:rsid w:val="00552CC0"/>
    <w:rsid w:val="00555A94"/>
    <w:rsid w:val="00566E85"/>
    <w:rsid w:val="00567584"/>
    <w:rsid w:val="0057086B"/>
    <w:rsid w:val="00570EC0"/>
    <w:rsid w:val="00571398"/>
    <w:rsid w:val="005721BE"/>
    <w:rsid w:val="00573AA4"/>
    <w:rsid w:val="00574F75"/>
    <w:rsid w:val="0057558D"/>
    <w:rsid w:val="0057569F"/>
    <w:rsid w:val="005839D7"/>
    <w:rsid w:val="0058447C"/>
    <w:rsid w:val="00593787"/>
    <w:rsid w:val="00593E64"/>
    <w:rsid w:val="00595833"/>
    <w:rsid w:val="005969FE"/>
    <w:rsid w:val="005A5A9A"/>
    <w:rsid w:val="005B0AA2"/>
    <w:rsid w:val="005B0C53"/>
    <w:rsid w:val="005B1908"/>
    <w:rsid w:val="005B2451"/>
    <w:rsid w:val="005B4237"/>
    <w:rsid w:val="005B43AE"/>
    <w:rsid w:val="005B5A12"/>
    <w:rsid w:val="005B7AAA"/>
    <w:rsid w:val="005C13F7"/>
    <w:rsid w:val="005C19D2"/>
    <w:rsid w:val="005C3F52"/>
    <w:rsid w:val="005C42DE"/>
    <w:rsid w:val="005D04AE"/>
    <w:rsid w:val="005D111C"/>
    <w:rsid w:val="005D16AF"/>
    <w:rsid w:val="005D1FA5"/>
    <w:rsid w:val="005D3E6E"/>
    <w:rsid w:val="005D4EFB"/>
    <w:rsid w:val="005D704A"/>
    <w:rsid w:val="005E1323"/>
    <w:rsid w:val="005E3770"/>
    <w:rsid w:val="005E3B29"/>
    <w:rsid w:val="005E40D1"/>
    <w:rsid w:val="005E5756"/>
    <w:rsid w:val="005E6B77"/>
    <w:rsid w:val="005E7C55"/>
    <w:rsid w:val="005F3097"/>
    <w:rsid w:val="005F59CF"/>
    <w:rsid w:val="00602B86"/>
    <w:rsid w:val="00604169"/>
    <w:rsid w:val="00604D99"/>
    <w:rsid w:val="00606DF5"/>
    <w:rsid w:val="00610A29"/>
    <w:rsid w:val="00610BC0"/>
    <w:rsid w:val="00611FD1"/>
    <w:rsid w:val="00613F98"/>
    <w:rsid w:val="0061518B"/>
    <w:rsid w:val="006152C8"/>
    <w:rsid w:val="0061601B"/>
    <w:rsid w:val="00622854"/>
    <w:rsid w:val="00624FD0"/>
    <w:rsid w:val="00625472"/>
    <w:rsid w:val="0062561E"/>
    <w:rsid w:val="00625947"/>
    <w:rsid w:val="00626071"/>
    <w:rsid w:val="00634C8F"/>
    <w:rsid w:val="006352C2"/>
    <w:rsid w:val="00636BF7"/>
    <w:rsid w:val="00640230"/>
    <w:rsid w:val="00641DAD"/>
    <w:rsid w:val="006454CD"/>
    <w:rsid w:val="00647AB1"/>
    <w:rsid w:val="00655356"/>
    <w:rsid w:val="0065686D"/>
    <w:rsid w:val="00661C6B"/>
    <w:rsid w:val="00663AC1"/>
    <w:rsid w:val="006645C7"/>
    <w:rsid w:val="00665CAF"/>
    <w:rsid w:val="00670A1A"/>
    <w:rsid w:val="006717A1"/>
    <w:rsid w:val="006772B4"/>
    <w:rsid w:val="00677990"/>
    <w:rsid w:val="006815F7"/>
    <w:rsid w:val="00682F35"/>
    <w:rsid w:val="00687628"/>
    <w:rsid w:val="00691040"/>
    <w:rsid w:val="0069249D"/>
    <w:rsid w:val="006946E0"/>
    <w:rsid w:val="00697A5D"/>
    <w:rsid w:val="006A3CB2"/>
    <w:rsid w:val="006A5FB2"/>
    <w:rsid w:val="006A677A"/>
    <w:rsid w:val="006A7A81"/>
    <w:rsid w:val="006B01C2"/>
    <w:rsid w:val="006B18AE"/>
    <w:rsid w:val="006B3CDB"/>
    <w:rsid w:val="006B689A"/>
    <w:rsid w:val="006C08A4"/>
    <w:rsid w:val="006C6B90"/>
    <w:rsid w:val="006C7921"/>
    <w:rsid w:val="006D1485"/>
    <w:rsid w:val="006D27A4"/>
    <w:rsid w:val="006D2AC6"/>
    <w:rsid w:val="006D4D58"/>
    <w:rsid w:val="006D5790"/>
    <w:rsid w:val="006D5F42"/>
    <w:rsid w:val="006E03B7"/>
    <w:rsid w:val="006E03F0"/>
    <w:rsid w:val="006E61FB"/>
    <w:rsid w:val="006E6B85"/>
    <w:rsid w:val="006F0AAA"/>
    <w:rsid w:val="006F0C79"/>
    <w:rsid w:val="006F4271"/>
    <w:rsid w:val="006F4A5D"/>
    <w:rsid w:val="006F6B1B"/>
    <w:rsid w:val="007009AB"/>
    <w:rsid w:val="00715747"/>
    <w:rsid w:val="00717813"/>
    <w:rsid w:val="0072086B"/>
    <w:rsid w:val="007210D1"/>
    <w:rsid w:val="00722653"/>
    <w:rsid w:val="00723109"/>
    <w:rsid w:val="00724082"/>
    <w:rsid w:val="00725022"/>
    <w:rsid w:val="007265D5"/>
    <w:rsid w:val="00726985"/>
    <w:rsid w:val="00730E34"/>
    <w:rsid w:val="00736B93"/>
    <w:rsid w:val="0074041D"/>
    <w:rsid w:val="00742DF2"/>
    <w:rsid w:val="00742E6F"/>
    <w:rsid w:val="0074446B"/>
    <w:rsid w:val="00746B68"/>
    <w:rsid w:val="00746F35"/>
    <w:rsid w:val="007477BF"/>
    <w:rsid w:val="00747D0E"/>
    <w:rsid w:val="007500EE"/>
    <w:rsid w:val="00750675"/>
    <w:rsid w:val="0075232D"/>
    <w:rsid w:val="00753141"/>
    <w:rsid w:val="007535AB"/>
    <w:rsid w:val="00753F6D"/>
    <w:rsid w:val="007545B5"/>
    <w:rsid w:val="00755D1F"/>
    <w:rsid w:val="00756BDA"/>
    <w:rsid w:val="00756F2E"/>
    <w:rsid w:val="00761EA0"/>
    <w:rsid w:val="007633E4"/>
    <w:rsid w:val="0076459D"/>
    <w:rsid w:val="007652B6"/>
    <w:rsid w:val="007672E3"/>
    <w:rsid w:val="00767C9E"/>
    <w:rsid w:val="0077011F"/>
    <w:rsid w:val="00771C45"/>
    <w:rsid w:val="00772782"/>
    <w:rsid w:val="007761C4"/>
    <w:rsid w:val="00776579"/>
    <w:rsid w:val="007773F2"/>
    <w:rsid w:val="00780118"/>
    <w:rsid w:val="0078366D"/>
    <w:rsid w:val="00783A35"/>
    <w:rsid w:val="00784193"/>
    <w:rsid w:val="00785193"/>
    <w:rsid w:val="007851B3"/>
    <w:rsid w:val="00786A82"/>
    <w:rsid w:val="007877A1"/>
    <w:rsid w:val="00787ECB"/>
    <w:rsid w:val="0079119C"/>
    <w:rsid w:val="00792B7F"/>
    <w:rsid w:val="00792E84"/>
    <w:rsid w:val="00793C7C"/>
    <w:rsid w:val="00795D31"/>
    <w:rsid w:val="007962D0"/>
    <w:rsid w:val="0079778B"/>
    <w:rsid w:val="007A07D4"/>
    <w:rsid w:val="007A0A77"/>
    <w:rsid w:val="007A0EE2"/>
    <w:rsid w:val="007A1C56"/>
    <w:rsid w:val="007A2413"/>
    <w:rsid w:val="007A29B4"/>
    <w:rsid w:val="007A6D03"/>
    <w:rsid w:val="007B1690"/>
    <w:rsid w:val="007B6E50"/>
    <w:rsid w:val="007C0AE0"/>
    <w:rsid w:val="007C0EFB"/>
    <w:rsid w:val="007C1914"/>
    <w:rsid w:val="007C1C28"/>
    <w:rsid w:val="007C2B14"/>
    <w:rsid w:val="007C64FC"/>
    <w:rsid w:val="007C7F71"/>
    <w:rsid w:val="007D5035"/>
    <w:rsid w:val="007D7E8F"/>
    <w:rsid w:val="007D7FEB"/>
    <w:rsid w:val="007E030C"/>
    <w:rsid w:val="007E108B"/>
    <w:rsid w:val="007E68CF"/>
    <w:rsid w:val="007E7D96"/>
    <w:rsid w:val="007E7DFE"/>
    <w:rsid w:val="007F2208"/>
    <w:rsid w:val="007F221B"/>
    <w:rsid w:val="007F4B9F"/>
    <w:rsid w:val="007F4F8A"/>
    <w:rsid w:val="0080030A"/>
    <w:rsid w:val="00800A78"/>
    <w:rsid w:val="00801838"/>
    <w:rsid w:val="00803A1D"/>
    <w:rsid w:val="0081203F"/>
    <w:rsid w:val="0081207E"/>
    <w:rsid w:val="00813048"/>
    <w:rsid w:val="00815345"/>
    <w:rsid w:val="00815530"/>
    <w:rsid w:val="008167E6"/>
    <w:rsid w:val="00816C69"/>
    <w:rsid w:val="008210C2"/>
    <w:rsid w:val="008221C9"/>
    <w:rsid w:val="00822EE7"/>
    <w:rsid w:val="008242C7"/>
    <w:rsid w:val="008259D0"/>
    <w:rsid w:val="008278C1"/>
    <w:rsid w:val="00827B2D"/>
    <w:rsid w:val="008324D1"/>
    <w:rsid w:val="008352D0"/>
    <w:rsid w:val="00835E5C"/>
    <w:rsid w:val="00837261"/>
    <w:rsid w:val="00840401"/>
    <w:rsid w:val="008436A0"/>
    <w:rsid w:val="00844069"/>
    <w:rsid w:val="00845FA4"/>
    <w:rsid w:val="008470DF"/>
    <w:rsid w:val="00850384"/>
    <w:rsid w:val="00850837"/>
    <w:rsid w:val="008542C3"/>
    <w:rsid w:val="00857C44"/>
    <w:rsid w:val="00857F05"/>
    <w:rsid w:val="00860801"/>
    <w:rsid w:val="00860840"/>
    <w:rsid w:val="0086126F"/>
    <w:rsid w:val="00862F8A"/>
    <w:rsid w:val="00867C33"/>
    <w:rsid w:val="00871CBB"/>
    <w:rsid w:val="0087219D"/>
    <w:rsid w:val="0087695A"/>
    <w:rsid w:val="00876995"/>
    <w:rsid w:val="00876DF6"/>
    <w:rsid w:val="00876E01"/>
    <w:rsid w:val="0088179B"/>
    <w:rsid w:val="00881E1E"/>
    <w:rsid w:val="00886E65"/>
    <w:rsid w:val="008870B2"/>
    <w:rsid w:val="00887D14"/>
    <w:rsid w:val="0089076F"/>
    <w:rsid w:val="00894295"/>
    <w:rsid w:val="00894422"/>
    <w:rsid w:val="008976E6"/>
    <w:rsid w:val="00897802"/>
    <w:rsid w:val="008A283D"/>
    <w:rsid w:val="008A3F11"/>
    <w:rsid w:val="008A4D9D"/>
    <w:rsid w:val="008A5618"/>
    <w:rsid w:val="008A67E7"/>
    <w:rsid w:val="008A7D3A"/>
    <w:rsid w:val="008B054D"/>
    <w:rsid w:val="008B0B24"/>
    <w:rsid w:val="008B134C"/>
    <w:rsid w:val="008B313D"/>
    <w:rsid w:val="008B5E72"/>
    <w:rsid w:val="008B7658"/>
    <w:rsid w:val="008C3B3D"/>
    <w:rsid w:val="008C5E31"/>
    <w:rsid w:val="008C73E4"/>
    <w:rsid w:val="008C7D44"/>
    <w:rsid w:val="008D02B3"/>
    <w:rsid w:val="008D2DFD"/>
    <w:rsid w:val="008D4CC3"/>
    <w:rsid w:val="008E03C0"/>
    <w:rsid w:val="008E148E"/>
    <w:rsid w:val="008E1DAF"/>
    <w:rsid w:val="008E48E5"/>
    <w:rsid w:val="008E57D0"/>
    <w:rsid w:val="008E5AC1"/>
    <w:rsid w:val="008F04B3"/>
    <w:rsid w:val="008F5539"/>
    <w:rsid w:val="008F6B95"/>
    <w:rsid w:val="009003C6"/>
    <w:rsid w:val="00900FFA"/>
    <w:rsid w:val="0090187F"/>
    <w:rsid w:val="00903503"/>
    <w:rsid w:val="00904EFB"/>
    <w:rsid w:val="00911AE7"/>
    <w:rsid w:val="00913D0D"/>
    <w:rsid w:val="00915237"/>
    <w:rsid w:val="00915F8C"/>
    <w:rsid w:val="0092455A"/>
    <w:rsid w:val="009326B0"/>
    <w:rsid w:val="00932EC3"/>
    <w:rsid w:val="00935801"/>
    <w:rsid w:val="0093597C"/>
    <w:rsid w:val="00935D59"/>
    <w:rsid w:val="0093634C"/>
    <w:rsid w:val="0093699F"/>
    <w:rsid w:val="00937BE9"/>
    <w:rsid w:val="00940153"/>
    <w:rsid w:val="009413B3"/>
    <w:rsid w:val="00942514"/>
    <w:rsid w:val="009516E3"/>
    <w:rsid w:val="00952440"/>
    <w:rsid w:val="00955139"/>
    <w:rsid w:val="009567B6"/>
    <w:rsid w:val="00957FCB"/>
    <w:rsid w:val="00961A26"/>
    <w:rsid w:val="009700E3"/>
    <w:rsid w:val="00973730"/>
    <w:rsid w:val="00973DCA"/>
    <w:rsid w:val="0097401C"/>
    <w:rsid w:val="00977B4A"/>
    <w:rsid w:val="009825DC"/>
    <w:rsid w:val="00983405"/>
    <w:rsid w:val="00984048"/>
    <w:rsid w:val="00987CF8"/>
    <w:rsid w:val="0099002D"/>
    <w:rsid w:val="00991001"/>
    <w:rsid w:val="0099289C"/>
    <w:rsid w:val="0099305B"/>
    <w:rsid w:val="00993461"/>
    <w:rsid w:val="00997D13"/>
    <w:rsid w:val="009A0074"/>
    <w:rsid w:val="009A64EA"/>
    <w:rsid w:val="009B0417"/>
    <w:rsid w:val="009B0B6A"/>
    <w:rsid w:val="009B135B"/>
    <w:rsid w:val="009B23D0"/>
    <w:rsid w:val="009B34C9"/>
    <w:rsid w:val="009B38F4"/>
    <w:rsid w:val="009B55C3"/>
    <w:rsid w:val="009B6E98"/>
    <w:rsid w:val="009C07CE"/>
    <w:rsid w:val="009C112F"/>
    <w:rsid w:val="009C15B3"/>
    <w:rsid w:val="009C3E28"/>
    <w:rsid w:val="009C4C31"/>
    <w:rsid w:val="009C5A87"/>
    <w:rsid w:val="009D1CEB"/>
    <w:rsid w:val="009D2F20"/>
    <w:rsid w:val="009D366F"/>
    <w:rsid w:val="009E1331"/>
    <w:rsid w:val="009E141F"/>
    <w:rsid w:val="009E457F"/>
    <w:rsid w:val="009E6EFE"/>
    <w:rsid w:val="009E7446"/>
    <w:rsid w:val="009E750C"/>
    <w:rsid w:val="009F117B"/>
    <w:rsid w:val="009F2FDF"/>
    <w:rsid w:val="009F49DD"/>
    <w:rsid w:val="009F534F"/>
    <w:rsid w:val="009F6F95"/>
    <w:rsid w:val="009F7EC0"/>
    <w:rsid w:val="00A01706"/>
    <w:rsid w:val="00A04B33"/>
    <w:rsid w:val="00A04DF4"/>
    <w:rsid w:val="00A05293"/>
    <w:rsid w:val="00A06B88"/>
    <w:rsid w:val="00A130CA"/>
    <w:rsid w:val="00A13EF9"/>
    <w:rsid w:val="00A153CA"/>
    <w:rsid w:val="00A17C2E"/>
    <w:rsid w:val="00A23FD7"/>
    <w:rsid w:val="00A2497D"/>
    <w:rsid w:val="00A31238"/>
    <w:rsid w:val="00A31FDA"/>
    <w:rsid w:val="00A3400F"/>
    <w:rsid w:val="00A35A77"/>
    <w:rsid w:val="00A41D9D"/>
    <w:rsid w:val="00A42027"/>
    <w:rsid w:val="00A47969"/>
    <w:rsid w:val="00A50F74"/>
    <w:rsid w:val="00A53663"/>
    <w:rsid w:val="00A551AD"/>
    <w:rsid w:val="00A57DEF"/>
    <w:rsid w:val="00A61794"/>
    <w:rsid w:val="00A63838"/>
    <w:rsid w:val="00A6607C"/>
    <w:rsid w:val="00A6763C"/>
    <w:rsid w:val="00A70A74"/>
    <w:rsid w:val="00A7181A"/>
    <w:rsid w:val="00A757D2"/>
    <w:rsid w:val="00A767C2"/>
    <w:rsid w:val="00A82FEF"/>
    <w:rsid w:val="00A845C5"/>
    <w:rsid w:val="00A87339"/>
    <w:rsid w:val="00A87B1D"/>
    <w:rsid w:val="00A9004D"/>
    <w:rsid w:val="00A9358F"/>
    <w:rsid w:val="00A9478A"/>
    <w:rsid w:val="00A968B6"/>
    <w:rsid w:val="00A9696C"/>
    <w:rsid w:val="00A97CDE"/>
    <w:rsid w:val="00AA11F8"/>
    <w:rsid w:val="00AA1D8B"/>
    <w:rsid w:val="00AA4B4C"/>
    <w:rsid w:val="00AA5CD4"/>
    <w:rsid w:val="00AB1036"/>
    <w:rsid w:val="00AB6882"/>
    <w:rsid w:val="00AC07C1"/>
    <w:rsid w:val="00AC2028"/>
    <w:rsid w:val="00AC23F0"/>
    <w:rsid w:val="00AC35E7"/>
    <w:rsid w:val="00AC4041"/>
    <w:rsid w:val="00AC4286"/>
    <w:rsid w:val="00AD086F"/>
    <w:rsid w:val="00AD0D5C"/>
    <w:rsid w:val="00AD2269"/>
    <w:rsid w:val="00AD2517"/>
    <w:rsid w:val="00AD4F99"/>
    <w:rsid w:val="00AD6FA2"/>
    <w:rsid w:val="00AD71D8"/>
    <w:rsid w:val="00AE0C05"/>
    <w:rsid w:val="00AE2469"/>
    <w:rsid w:val="00AE2FBA"/>
    <w:rsid w:val="00AE3E5A"/>
    <w:rsid w:val="00AE3F20"/>
    <w:rsid w:val="00AE591A"/>
    <w:rsid w:val="00AE6475"/>
    <w:rsid w:val="00AE71A9"/>
    <w:rsid w:val="00AF29DB"/>
    <w:rsid w:val="00AF2B27"/>
    <w:rsid w:val="00AF33B3"/>
    <w:rsid w:val="00AF7807"/>
    <w:rsid w:val="00B02F98"/>
    <w:rsid w:val="00B03A9B"/>
    <w:rsid w:val="00B06CD4"/>
    <w:rsid w:val="00B0777D"/>
    <w:rsid w:val="00B1030A"/>
    <w:rsid w:val="00B11266"/>
    <w:rsid w:val="00B211C7"/>
    <w:rsid w:val="00B31D79"/>
    <w:rsid w:val="00B31F75"/>
    <w:rsid w:val="00B33171"/>
    <w:rsid w:val="00B34CE0"/>
    <w:rsid w:val="00B35885"/>
    <w:rsid w:val="00B3641F"/>
    <w:rsid w:val="00B37B01"/>
    <w:rsid w:val="00B4021A"/>
    <w:rsid w:val="00B41E66"/>
    <w:rsid w:val="00B42265"/>
    <w:rsid w:val="00B4285B"/>
    <w:rsid w:val="00B528F4"/>
    <w:rsid w:val="00B53827"/>
    <w:rsid w:val="00B53F4D"/>
    <w:rsid w:val="00B5515A"/>
    <w:rsid w:val="00B56054"/>
    <w:rsid w:val="00B60245"/>
    <w:rsid w:val="00B6043D"/>
    <w:rsid w:val="00B61BD5"/>
    <w:rsid w:val="00B62FB1"/>
    <w:rsid w:val="00B64C92"/>
    <w:rsid w:val="00B66363"/>
    <w:rsid w:val="00B67E67"/>
    <w:rsid w:val="00B74BF1"/>
    <w:rsid w:val="00B755E5"/>
    <w:rsid w:val="00B76260"/>
    <w:rsid w:val="00B77D6D"/>
    <w:rsid w:val="00B808EF"/>
    <w:rsid w:val="00B820F1"/>
    <w:rsid w:val="00B83507"/>
    <w:rsid w:val="00B8561C"/>
    <w:rsid w:val="00B877C2"/>
    <w:rsid w:val="00B90260"/>
    <w:rsid w:val="00B921C9"/>
    <w:rsid w:val="00B9311B"/>
    <w:rsid w:val="00B933BC"/>
    <w:rsid w:val="00B936B2"/>
    <w:rsid w:val="00B96F83"/>
    <w:rsid w:val="00BA0972"/>
    <w:rsid w:val="00BA1E64"/>
    <w:rsid w:val="00BA272A"/>
    <w:rsid w:val="00BA4BB6"/>
    <w:rsid w:val="00BA6C26"/>
    <w:rsid w:val="00BB1A46"/>
    <w:rsid w:val="00BB28C7"/>
    <w:rsid w:val="00BB3A39"/>
    <w:rsid w:val="00BB7FC6"/>
    <w:rsid w:val="00BC5EB6"/>
    <w:rsid w:val="00BC7D60"/>
    <w:rsid w:val="00BD4D27"/>
    <w:rsid w:val="00BD51A2"/>
    <w:rsid w:val="00BD7E40"/>
    <w:rsid w:val="00BE05E8"/>
    <w:rsid w:val="00BE260C"/>
    <w:rsid w:val="00BE46BD"/>
    <w:rsid w:val="00BE4EAC"/>
    <w:rsid w:val="00BE712A"/>
    <w:rsid w:val="00BF00E2"/>
    <w:rsid w:val="00BF2541"/>
    <w:rsid w:val="00BF33A6"/>
    <w:rsid w:val="00BF4392"/>
    <w:rsid w:val="00BF635A"/>
    <w:rsid w:val="00BF7366"/>
    <w:rsid w:val="00BF77D2"/>
    <w:rsid w:val="00C0020D"/>
    <w:rsid w:val="00C03D26"/>
    <w:rsid w:val="00C065D5"/>
    <w:rsid w:val="00C11847"/>
    <w:rsid w:val="00C1238E"/>
    <w:rsid w:val="00C134D5"/>
    <w:rsid w:val="00C14EC8"/>
    <w:rsid w:val="00C14F7B"/>
    <w:rsid w:val="00C158C4"/>
    <w:rsid w:val="00C16759"/>
    <w:rsid w:val="00C177E3"/>
    <w:rsid w:val="00C21581"/>
    <w:rsid w:val="00C22F59"/>
    <w:rsid w:val="00C238EC"/>
    <w:rsid w:val="00C25559"/>
    <w:rsid w:val="00C26EB9"/>
    <w:rsid w:val="00C31F89"/>
    <w:rsid w:val="00C372EB"/>
    <w:rsid w:val="00C42B9F"/>
    <w:rsid w:val="00C442DD"/>
    <w:rsid w:val="00C45C76"/>
    <w:rsid w:val="00C47917"/>
    <w:rsid w:val="00C519EA"/>
    <w:rsid w:val="00C521AA"/>
    <w:rsid w:val="00C52EE3"/>
    <w:rsid w:val="00C545E6"/>
    <w:rsid w:val="00C5504B"/>
    <w:rsid w:val="00C56169"/>
    <w:rsid w:val="00C569DF"/>
    <w:rsid w:val="00C57AA4"/>
    <w:rsid w:val="00C64A3F"/>
    <w:rsid w:val="00C6701E"/>
    <w:rsid w:val="00C72B74"/>
    <w:rsid w:val="00C72E95"/>
    <w:rsid w:val="00C742C0"/>
    <w:rsid w:val="00C74411"/>
    <w:rsid w:val="00C75DEC"/>
    <w:rsid w:val="00C813BC"/>
    <w:rsid w:val="00C84406"/>
    <w:rsid w:val="00C84C18"/>
    <w:rsid w:val="00C85B9B"/>
    <w:rsid w:val="00C85E34"/>
    <w:rsid w:val="00C86A6C"/>
    <w:rsid w:val="00C904B6"/>
    <w:rsid w:val="00C90C9D"/>
    <w:rsid w:val="00C91270"/>
    <w:rsid w:val="00C91B6D"/>
    <w:rsid w:val="00C91D2C"/>
    <w:rsid w:val="00C92AB2"/>
    <w:rsid w:val="00C9736B"/>
    <w:rsid w:val="00CA0AB9"/>
    <w:rsid w:val="00CA0C40"/>
    <w:rsid w:val="00CA1F50"/>
    <w:rsid w:val="00CA250A"/>
    <w:rsid w:val="00CA2619"/>
    <w:rsid w:val="00CA423C"/>
    <w:rsid w:val="00CB5A6D"/>
    <w:rsid w:val="00CB62F3"/>
    <w:rsid w:val="00CB7A8C"/>
    <w:rsid w:val="00CC19ED"/>
    <w:rsid w:val="00CC34E5"/>
    <w:rsid w:val="00CC3C66"/>
    <w:rsid w:val="00CC7367"/>
    <w:rsid w:val="00CC79ED"/>
    <w:rsid w:val="00CD03BF"/>
    <w:rsid w:val="00CD0E5F"/>
    <w:rsid w:val="00CD17D8"/>
    <w:rsid w:val="00CD1A0A"/>
    <w:rsid w:val="00CD2002"/>
    <w:rsid w:val="00CD21C9"/>
    <w:rsid w:val="00CD5B84"/>
    <w:rsid w:val="00CE28F9"/>
    <w:rsid w:val="00CE39F4"/>
    <w:rsid w:val="00CE4703"/>
    <w:rsid w:val="00CE67AC"/>
    <w:rsid w:val="00CF1365"/>
    <w:rsid w:val="00CF1BD9"/>
    <w:rsid w:val="00CF30C6"/>
    <w:rsid w:val="00CF4610"/>
    <w:rsid w:val="00CF5045"/>
    <w:rsid w:val="00CF5494"/>
    <w:rsid w:val="00CF5DF2"/>
    <w:rsid w:val="00D00026"/>
    <w:rsid w:val="00D004F0"/>
    <w:rsid w:val="00D0202A"/>
    <w:rsid w:val="00D02229"/>
    <w:rsid w:val="00D02DC0"/>
    <w:rsid w:val="00D03F3E"/>
    <w:rsid w:val="00D0432C"/>
    <w:rsid w:val="00D054B7"/>
    <w:rsid w:val="00D07B36"/>
    <w:rsid w:val="00D1228F"/>
    <w:rsid w:val="00D138D5"/>
    <w:rsid w:val="00D16C89"/>
    <w:rsid w:val="00D211AA"/>
    <w:rsid w:val="00D22593"/>
    <w:rsid w:val="00D23B7D"/>
    <w:rsid w:val="00D26A33"/>
    <w:rsid w:val="00D31B11"/>
    <w:rsid w:val="00D33021"/>
    <w:rsid w:val="00D33B6F"/>
    <w:rsid w:val="00D36D19"/>
    <w:rsid w:val="00D37F73"/>
    <w:rsid w:val="00D412DE"/>
    <w:rsid w:val="00D45B41"/>
    <w:rsid w:val="00D47417"/>
    <w:rsid w:val="00D47873"/>
    <w:rsid w:val="00D47C88"/>
    <w:rsid w:val="00D50756"/>
    <w:rsid w:val="00D51271"/>
    <w:rsid w:val="00D54B1E"/>
    <w:rsid w:val="00D5568A"/>
    <w:rsid w:val="00D5712B"/>
    <w:rsid w:val="00D613F2"/>
    <w:rsid w:val="00D62315"/>
    <w:rsid w:val="00D646F8"/>
    <w:rsid w:val="00D65156"/>
    <w:rsid w:val="00D71597"/>
    <w:rsid w:val="00D71BE2"/>
    <w:rsid w:val="00D73C99"/>
    <w:rsid w:val="00D74E0E"/>
    <w:rsid w:val="00D76568"/>
    <w:rsid w:val="00D765E4"/>
    <w:rsid w:val="00D823D6"/>
    <w:rsid w:val="00D95992"/>
    <w:rsid w:val="00D96A4B"/>
    <w:rsid w:val="00D972DB"/>
    <w:rsid w:val="00DA0C26"/>
    <w:rsid w:val="00DA1240"/>
    <w:rsid w:val="00DA15A2"/>
    <w:rsid w:val="00DA3980"/>
    <w:rsid w:val="00DB0AFD"/>
    <w:rsid w:val="00DB2383"/>
    <w:rsid w:val="00DB4A03"/>
    <w:rsid w:val="00DB4D82"/>
    <w:rsid w:val="00DB63BA"/>
    <w:rsid w:val="00DB67F6"/>
    <w:rsid w:val="00DC19EE"/>
    <w:rsid w:val="00DC3D58"/>
    <w:rsid w:val="00DC407B"/>
    <w:rsid w:val="00DC4610"/>
    <w:rsid w:val="00DC534C"/>
    <w:rsid w:val="00DC5D0F"/>
    <w:rsid w:val="00DC6A57"/>
    <w:rsid w:val="00DC6C13"/>
    <w:rsid w:val="00DC7C2F"/>
    <w:rsid w:val="00DD32D3"/>
    <w:rsid w:val="00DD7FAF"/>
    <w:rsid w:val="00DE0383"/>
    <w:rsid w:val="00DE051C"/>
    <w:rsid w:val="00DE618E"/>
    <w:rsid w:val="00DF2184"/>
    <w:rsid w:val="00DF2C85"/>
    <w:rsid w:val="00DF6C6F"/>
    <w:rsid w:val="00E050C9"/>
    <w:rsid w:val="00E05F2C"/>
    <w:rsid w:val="00E07840"/>
    <w:rsid w:val="00E105B0"/>
    <w:rsid w:val="00E10DCF"/>
    <w:rsid w:val="00E122BD"/>
    <w:rsid w:val="00E12C83"/>
    <w:rsid w:val="00E14AA6"/>
    <w:rsid w:val="00E150DF"/>
    <w:rsid w:val="00E213D0"/>
    <w:rsid w:val="00E25268"/>
    <w:rsid w:val="00E26B70"/>
    <w:rsid w:val="00E26CED"/>
    <w:rsid w:val="00E30F0D"/>
    <w:rsid w:val="00E32325"/>
    <w:rsid w:val="00E33186"/>
    <w:rsid w:val="00E37347"/>
    <w:rsid w:val="00E4116C"/>
    <w:rsid w:val="00E42CAE"/>
    <w:rsid w:val="00E434E1"/>
    <w:rsid w:val="00E44147"/>
    <w:rsid w:val="00E45052"/>
    <w:rsid w:val="00E456C4"/>
    <w:rsid w:val="00E45776"/>
    <w:rsid w:val="00E4722B"/>
    <w:rsid w:val="00E47F48"/>
    <w:rsid w:val="00E50C9A"/>
    <w:rsid w:val="00E5154E"/>
    <w:rsid w:val="00E51A0A"/>
    <w:rsid w:val="00E51F5F"/>
    <w:rsid w:val="00E535D2"/>
    <w:rsid w:val="00E57078"/>
    <w:rsid w:val="00E605D2"/>
    <w:rsid w:val="00E63FDD"/>
    <w:rsid w:val="00E66281"/>
    <w:rsid w:val="00E72484"/>
    <w:rsid w:val="00E7369D"/>
    <w:rsid w:val="00E73D78"/>
    <w:rsid w:val="00E74E75"/>
    <w:rsid w:val="00E773B9"/>
    <w:rsid w:val="00E85F65"/>
    <w:rsid w:val="00E87F5E"/>
    <w:rsid w:val="00E9207C"/>
    <w:rsid w:val="00E93ECE"/>
    <w:rsid w:val="00E9596C"/>
    <w:rsid w:val="00EA2EC0"/>
    <w:rsid w:val="00EA30AD"/>
    <w:rsid w:val="00EA531C"/>
    <w:rsid w:val="00EA5934"/>
    <w:rsid w:val="00EB0418"/>
    <w:rsid w:val="00EB29CC"/>
    <w:rsid w:val="00EB367C"/>
    <w:rsid w:val="00EC0489"/>
    <w:rsid w:val="00EC1BB3"/>
    <w:rsid w:val="00EC6C9C"/>
    <w:rsid w:val="00ED0CC0"/>
    <w:rsid w:val="00ED12E4"/>
    <w:rsid w:val="00ED1790"/>
    <w:rsid w:val="00ED6162"/>
    <w:rsid w:val="00ED6B9B"/>
    <w:rsid w:val="00EE080F"/>
    <w:rsid w:val="00EE168E"/>
    <w:rsid w:val="00EE3746"/>
    <w:rsid w:val="00EE3D6B"/>
    <w:rsid w:val="00EE45B9"/>
    <w:rsid w:val="00EE474F"/>
    <w:rsid w:val="00EE56A2"/>
    <w:rsid w:val="00EE6757"/>
    <w:rsid w:val="00EF2F23"/>
    <w:rsid w:val="00EF3686"/>
    <w:rsid w:val="00EF4E65"/>
    <w:rsid w:val="00EF58A4"/>
    <w:rsid w:val="00EF62DE"/>
    <w:rsid w:val="00F02020"/>
    <w:rsid w:val="00F035C1"/>
    <w:rsid w:val="00F0558A"/>
    <w:rsid w:val="00F07321"/>
    <w:rsid w:val="00F076C6"/>
    <w:rsid w:val="00F10237"/>
    <w:rsid w:val="00F10A6D"/>
    <w:rsid w:val="00F14AB8"/>
    <w:rsid w:val="00F14D15"/>
    <w:rsid w:val="00F15176"/>
    <w:rsid w:val="00F16B34"/>
    <w:rsid w:val="00F17623"/>
    <w:rsid w:val="00F17EDF"/>
    <w:rsid w:val="00F21D9D"/>
    <w:rsid w:val="00F24ADA"/>
    <w:rsid w:val="00F24FED"/>
    <w:rsid w:val="00F25BE5"/>
    <w:rsid w:val="00F2711F"/>
    <w:rsid w:val="00F2765B"/>
    <w:rsid w:val="00F27AE6"/>
    <w:rsid w:val="00F30186"/>
    <w:rsid w:val="00F3070F"/>
    <w:rsid w:val="00F34B7D"/>
    <w:rsid w:val="00F3794D"/>
    <w:rsid w:val="00F4523E"/>
    <w:rsid w:val="00F47AD7"/>
    <w:rsid w:val="00F509B9"/>
    <w:rsid w:val="00F51799"/>
    <w:rsid w:val="00F51B70"/>
    <w:rsid w:val="00F536B5"/>
    <w:rsid w:val="00F54B0A"/>
    <w:rsid w:val="00F5645E"/>
    <w:rsid w:val="00F6011A"/>
    <w:rsid w:val="00F607AC"/>
    <w:rsid w:val="00F611D1"/>
    <w:rsid w:val="00F62B51"/>
    <w:rsid w:val="00F63DC5"/>
    <w:rsid w:val="00F6630D"/>
    <w:rsid w:val="00F723B2"/>
    <w:rsid w:val="00F74B1C"/>
    <w:rsid w:val="00F75D56"/>
    <w:rsid w:val="00F7607B"/>
    <w:rsid w:val="00F760CE"/>
    <w:rsid w:val="00F771FC"/>
    <w:rsid w:val="00F81726"/>
    <w:rsid w:val="00F81A99"/>
    <w:rsid w:val="00F822C5"/>
    <w:rsid w:val="00F82596"/>
    <w:rsid w:val="00F83135"/>
    <w:rsid w:val="00F835DD"/>
    <w:rsid w:val="00F9091E"/>
    <w:rsid w:val="00F90B22"/>
    <w:rsid w:val="00F90B3B"/>
    <w:rsid w:val="00F910A6"/>
    <w:rsid w:val="00F9112D"/>
    <w:rsid w:val="00F92A2C"/>
    <w:rsid w:val="00F936E9"/>
    <w:rsid w:val="00F93A3C"/>
    <w:rsid w:val="00F93B90"/>
    <w:rsid w:val="00F94CEB"/>
    <w:rsid w:val="00F95A4B"/>
    <w:rsid w:val="00F97C9B"/>
    <w:rsid w:val="00FA0F60"/>
    <w:rsid w:val="00FA3C24"/>
    <w:rsid w:val="00FA5056"/>
    <w:rsid w:val="00FA737C"/>
    <w:rsid w:val="00FB403E"/>
    <w:rsid w:val="00FC0CE5"/>
    <w:rsid w:val="00FC32B0"/>
    <w:rsid w:val="00FC606E"/>
    <w:rsid w:val="00FC72D6"/>
    <w:rsid w:val="00FD553C"/>
    <w:rsid w:val="00FE20E9"/>
    <w:rsid w:val="00FE3E15"/>
    <w:rsid w:val="00FE4885"/>
    <w:rsid w:val="00FE5676"/>
    <w:rsid w:val="00FE7D50"/>
    <w:rsid w:val="00FF0ACA"/>
    <w:rsid w:val="00FF26BE"/>
    <w:rsid w:val="00FF2B90"/>
    <w:rsid w:val="00FF3E50"/>
    <w:rsid w:val="00FF5B46"/>
    <w:rsid w:val="00FF62AA"/>
    <w:rsid w:val="00FF67D9"/>
    <w:rsid w:val="00FF68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0B44BD"/>
  <w15:docId w15:val="{44943BDE-5BA4-4727-BF48-5EAD3A58F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080F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080F"/>
    <w:pPr>
      <w:ind w:left="720"/>
      <w:contextualSpacing/>
    </w:pPr>
  </w:style>
  <w:style w:type="table" w:styleId="TableGrid">
    <w:name w:val="Table Grid"/>
    <w:basedOn w:val="TableNormal"/>
    <w:uiPriority w:val="39"/>
    <w:rsid w:val="00EE080F"/>
    <w:pPr>
      <w:spacing w:after="0" w:line="240" w:lineRule="auto"/>
    </w:pPr>
    <w:rPr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matn">
    <w:name w:val="matn"/>
    <w:basedOn w:val="Normal"/>
    <w:qFormat/>
    <w:rsid w:val="00EE080F"/>
    <w:pPr>
      <w:autoSpaceDE w:val="0"/>
      <w:autoSpaceDN w:val="0"/>
      <w:bidi/>
      <w:adjustRightInd w:val="0"/>
      <w:spacing w:after="0" w:line="240" w:lineRule="auto"/>
      <w:jc w:val="both"/>
    </w:pPr>
    <w:rPr>
      <w:rFonts w:ascii="Times New Roman" w:eastAsia="Times New Roman" w:hAnsi="Times New Roman" w:cs="B Nazanin"/>
      <w:sz w:val="20"/>
      <w:szCs w:val="24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EE08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80F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E08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80F"/>
    <w:rPr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5B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5B41"/>
    <w:rPr>
      <w:rFonts w:ascii="Tahoma" w:hAnsi="Tahoma" w:cs="Tahoma"/>
      <w:sz w:val="16"/>
      <w:szCs w:val="16"/>
      <w:lang w:bidi="ar-SA"/>
    </w:rPr>
  </w:style>
  <w:style w:type="character" w:customStyle="1" w:styleId="fontstyle01">
    <w:name w:val="fontstyle01"/>
    <w:basedOn w:val="DefaultParagraphFont"/>
    <w:rsid w:val="009700E3"/>
    <w:rPr>
      <w:rFonts w:cs="Mitra" w:hint="cs"/>
      <w:b w:val="0"/>
      <w:bCs w:val="0"/>
      <w:i w:val="0"/>
      <w:iCs w:val="0"/>
      <w:color w:val="000000"/>
      <w:sz w:val="26"/>
      <w:szCs w:val="26"/>
    </w:rPr>
  </w:style>
  <w:style w:type="character" w:customStyle="1" w:styleId="fontstyle21">
    <w:name w:val="fontstyle21"/>
    <w:basedOn w:val="DefaultParagraphFont"/>
    <w:rsid w:val="009700E3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116B0D"/>
    <w:rPr>
      <w:color w:val="808080"/>
    </w:rPr>
  </w:style>
  <w:style w:type="character" w:customStyle="1" w:styleId="fontstyle31">
    <w:name w:val="fontstyle31"/>
    <w:basedOn w:val="DefaultParagraphFont"/>
    <w:rsid w:val="00E9596C"/>
    <w:rPr>
      <w:rFonts w:ascii="B Nazanin Bold" w:hAnsi="B Nazanin Bold" w:hint="default"/>
      <w:b/>
      <w:bCs/>
      <w:i w:val="0"/>
      <w:iCs w:val="0"/>
      <w:color w:val="000000"/>
      <w:sz w:val="26"/>
      <w:szCs w:val="26"/>
    </w:rPr>
  </w:style>
  <w:style w:type="character" w:customStyle="1" w:styleId="fontstyle41">
    <w:name w:val="fontstyle41"/>
    <w:basedOn w:val="DefaultParagraphFont"/>
    <w:rsid w:val="00E9596C"/>
    <w:rPr>
      <w:rFonts w:ascii="Sakkal Majalla Bold" w:hAnsi="Sakkal Majalla Bold" w:hint="default"/>
      <w:b/>
      <w:bCs/>
      <w:i w:val="0"/>
      <w:iCs w:val="0"/>
      <w:color w:val="00000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FE488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056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71590-AA3C-464A-A194-0B06B7C3E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njabi</dc:creator>
  <cp:lastModifiedBy>admin</cp:lastModifiedBy>
  <cp:revision>9</cp:revision>
  <cp:lastPrinted>2020-04-27T06:21:00Z</cp:lastPrinted>
  <dcterms:created xsi:type="dcterms:W3CDTF">2020-02-02T06:57:00Z</dcterms:created>
  <dcterms:modified xsi:type="dcterms:W3CDTF">2020-04-27T08:09:00Z</dcterms:modified>
</cp:coreProperties>
</file>